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5CA6F" w14:textId="6E247F4B" w:rsidR="007E4833" w:rsidRPr="00583BA4" w:rsidRDefault="007E4833" w:rsidP="00D3651E">
      <w:pPr>
        <w:pStyle w:val="Balk5"/>
        <w:spacing w:after="0"/>
        <w:jc w:val="left"/>
        <w:rPr>
          <w:sz w:val="16"/>
          <w:szCs w:val="16"/>
        </w:rPr>
      </w:pPr>
    </w:p>
    <w:p w14:paraId="1AB362BE" w14:textId="03FBAB51" w:rsidR="00EB14F3" w:rsidRPr="006E23DE" w:rsidRDefault="007A56CA" w:rsidP="009906A7">
      <w:pPr>
        <w:pStyle w:val="Balk5"/>
        <w:spacing w:after="0"/>
        <w:rPr>
          <w:sz w:val="22"/>
          <w:szCs w:val="22"/>
        </w:rPr>
      </w:pPr>
      <w:r w:rsidRPr="00184A36">
        <w:rPr>
          <w:b w:val="0"/>
          <w:sz w:val="22"/>
          <w:szCs w:val="22"/>
        </w:rPr>
        <w:t>202</w:t>
      </w:r>
      <w:r w:rsidR="00277620" w:rsidRPr="00184A36">
        <w:rPr>
          <w:b w:val="0"/>
          <w:sz w:val="22"/>
          <w:szCs w:val="22"/>
        </w:rPr>
        <w:t>5</w:t>
      </w:r>
      <w:r w:rsidR="00EB14F3" w:rsidRPr="00184A36">
        <w:rPr>
          <w:b w:val="0"/>
          <w:sz w:val="22"/>
          <w:szCs w:val="22"/>
        </w:rPr>
        <w:t>-20</w:t>
      </w:r>
      <w:r w:rsidRPr="00184A36">
        <w:rPr>
          <w:b w:val="0"/>
          <w:sz w:val="22"/>
          <w:szCs w:val="22"/>
        </w:rPr>
        <w:t>2</w:t>
      </w:r>
      <w:r w:rsidR="00277620" w:rsidRPr="00184A36">
        <w:rPr>
          <w:b w:val="0"/>
          <w:sz w:val="22"/>
          <w:szCs w:val="22"/>
        </w:rPr>
        <w:t>6</w:t>
      </w:r>
      <w:r w:rsidR="00EB14F3" w:rsidRPr="00184A36">
        <w:rPr>
          <w:b w:val="0"/>
          <w:sz w:val="22"/>
          <w:szCs w:val="22"/>
        </w:rPr>
        <w:t xml:space="preserve"> ÖĞRETİM YILI </w:t>
      </w:r>
      <w:r w:rsidR="00422180" w:rsidRPr="00184A36">
        <w:rPr>
          <w:b w:val="0"/>
          <w:sz w:val="22"/>
          <w:szCs w:val="22"/>
        </w:rPr>
        <w:t>BAHAR</w:t>
      </w:r>
      <w:r w:rsidR="00EB14F3" w:rsidRPr="00184A36">
        <w:rPr>
          <w:b w:val="0"/>
          <w:sz w:val="22"/>
          <w:szCs w:val="22"/>
        </w:rPr>
        <w:t xml:space="preserve"> YARIYILI </w:t>
      </w:r>
      <w:r w:rsidR="006E23DE">
        <w:rPr>
          <w:b w:val="0"/>
          <w:sz w:val="22"/>
          <w:szCs w:val="22"/>
        </w:rPr>
        <w:t xml:space="preserve">MEKATRONİK PROGRAMI </w:t>
      </w:r>
      <w:r w:rsidR="008837A4">
        <w:rPr>
          <w:sz w:val="22"/>
          <w:szCs w:val="22"/>
        </w:rPr>
        <w:t>BÜTÜNLEME</w:t>
      </w:r>
      <w:r w:rsidR="00184A36" w:rsidRPr="006E23DE">
        <w:rPr>
          <w:sz w:val="22"/>
          <w:szCs w:val="22"/>
        </w:rPr>
        <w:t xml:space="preserve"> SINAV </w:t>
      </w:r>
      <w:r w:rsidR="00AA19D7" w:rsidRPr="006E23DE">
        <w:rPr>
          <w:sz w:val="22"/>
          <w:szCs w:val="22"/>
        </w:rPr>
        <w:t>PROGRAMI</w:t>
      </w:r>
    </w:p>
    <w:p w14:paraId="1AD84297" w14:textId="77777777" w:rsidR="00B7516A" w:rsidRPr="00B7516A" w:rsidRDefault="00B7516A" w:rsidP="00B7516A">
      <w:pPr>
        <w:rPr>
          <w:lang w:val="tr-TR"/>
        </w:rPr>
      </w:pPr>
    </w:p>
    <w:tbl>
      <w:tblPr>
        <w:tblW w:w="5362" w:type="pct"/>
        <w:tblInd w:w="-29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600"/>
        <w:gridCol w:w="701"/>
        <w:gridCol w:w="4808"/>
        <w:gridCol w:w="5083"/>
      </w:tblGrid>
      <w:tr w:rsidR="006437BF" w:rsidRPr="00583BA4" w14:paraId="2EAA167B" w14:textId="77777777" w:rsidTr="00405625">
        <w:trPr>
          <w:trHeight w:val="266"/>
        </w:trPr>
        <w:tc>
          <w:tcPr>
            <w:tcW w:w="268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hideMark/>
          </w:tcPr>
          <w:p w14:paraId="6EDFC96B" w14:textId="77777777" w:rsidR="00EB14F3" w:rsidRPr="00583BA4" w:rsidRDefault="00EB14F3" w:rsidP="006E250B">
            <w:pPr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t>Gün</w:t>
            </w:r>
          </w:p>
        </w:tc>
        <w:tc>
          <w:tcPr>
            <w:tcW w:w="31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A3F0921" w14:textId="77777777" w:rsidR="00EB14F3" w:rsidRPr="00583BA4" w:rsidRDefault="00EB14F3" w:rsidP="006E250B">
            <w:pPr>
              <w:pStyle w:val="Balk4"/>
              <w:spacing w:before="0" w:after="0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Saat</w:t>
            </w:r>
          </w:p>
        </w:tc>
        <w:tc>
          <w:tcPr>
            <w:tcW w:w="2148" w:type="pct"/>
            <w:tcBorders>
              <w:top w:val="single" w:sz="12" w:space="0" w:color="auto"/>
              <w:left w:val="nil"/>
              <w:bottom w:val="single" w:sz="12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7F4E092E" w14:textId="77777777" w:rsidR="00EB14F3" w:rsidRPr="00583BA4" w:rsidRDefault="00EB14F3" w:rsidP="006E250B">
            <w:pPr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t>I. Sınıf</w:t>
            </w:r>
          </w:p>
        </w:tc>
        <w:tc>
          <w:tcPr>
            <w:tcW w:w="2272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FC333E0" w14:textId="77777777" w:rsidR="00EB14F3" w:rsidRPr="00583BA4" w:rsidRDefault="00EB14F3" w:rsidP="006E250B">
            <w:pPr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t>II.</w:t>
            </w:r>
            <w:r w:rsidR="0093538B" w:rsidRPr="00583BA4">
              <w:rPr>
                <w:b/>
                <w:sz w:val="16"/>
                <w:szCs w:val="16"/>
                <w:lang w:val="tr-TR"/>
              </w:rPr>
              <w:t xml:space="preserve"> </w:t>
            </w:r>
            <w:r w:rsidRPr="00583BA4">
              <w:rPr>
                <w:b/>
                <w:sz w:val="16"/>
                <w:szCs w:val="16"/>
                <w:lang w:val="tr-TR"/>
              </w:rPr>
              <w:t>Sınıf</w:t>
            </w:r>
          </w:p>
        </w:tc>
      </w:tr>
      <w:tr w:rsidR="009E7BEF" w:rsidRPr="00583BA4" w14:paraId="5EEAEC02" w14:textId="77777777" w:rsidTr="00405625">
        <w:trPr>
          <w:cantSplit/>
        </w:trPr>
        <w:tc>
          <w:tcPr>
            <w:tcW w:w="268" w:type="pct"/>
            <w:vMerge w:val="restart"/>
            <w:tcBorders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</w:tcPr>
          <w:p w14:paraId="002C20E0" w14:textId="3FA7781E" w:rsidR="0041475F" w:rsidRDefault="008837A4" w:rsidP="009E7BEF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>
              <w:rPr>
                <w:b/>
                <w:sz w:val="16"/>
                <w:szCs w:val="16"/>
                <w:lang w:val="tr-TR"/>
              </w:rPr>
              <w:t>30</w:t>
            </w:r>
            <w:r w:rsidR="009A67E1">
              <w:rPr>
                <w:b/>
                <w:sz w:val="16"/>
                <w:szCs w:val="16"/>
                <w:lang w:val="tr-TR"/>
              </w:rPr>
              <w:t>.06</w:t>
            </w:r>
            <w:r w:rsidR="0041475F">
              <w:rPr>
                <w:b/>
                <w:sz w:val="16"/>
                <w:szCs w:val="16"/>
                <w:lang w:val="tr-TR"/>
              </w:rPr>
              <w:t xml:space="preserve">.2026 </w:t>
            </w:r>
          </w:p>
          <w:p w14:paraId="4E2D3B22" w14:textId="2DCA3998" w:rsidR="009E7BEF" w:rsidRPr="00583BA4" w:rsidRDefault="008837A4" w:rsidP="009E7BEF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>
              <w:rPr>
                <w:b/>
                <w:sz w:val="16"/>
                <w:szCs w:val="16"/>
                <w:lang w:val="tr-TR"/>
              </w:rPr>
              <w:t>SALI</w:t>
            </w: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8426803" w14:textId="77777777" w:rsidR="009E7BEF" w:rsidRPr="00583BA4" w:rsidRDefault="009E7BEF" w:rsidP="009E7BEF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8-09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</w:tcPr>
          <w:p w14:paraId="669CFAB4" w14:textId="757A0932" w:rsidR="009E7BEF" w:rsidRPr="00152AAD" w:rsidRDefault="009E7BEF" w:rsidP="009E7BEF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F4AAD66" w14:textId="37F5EBE5" w:rsidR="009E7BEF" w:rsidRPr="00152AAD" w:rsidRDefault="009E7BEF" w:rsidP="002A3698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85877" w:rsidRPr="00583BA4" w14:paraId="2223359B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  <w:hideMark/>
          </w:tcPr>
          <w:p w14:paraId="756CED47" w14:textId="7AF7C6A5" w:rsidR="00685877" w:rsidRPr="00583BA4" w:rsidRDefault="00685877" w:rsidP="00685877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ED7B3DA" w14:textId="77777777" w:rsidR="00685877" w:rsidRPr="00583BA4" w:rsidRDefault="00685877" w:rsidP="00685877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9 – 10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</w:tcPr>
          <w:p w14:paraId="641BA429" w14:textId="65BFCAEF" w:rsidR="00685877" w:rsidRPr="00152AAD" w:rsidRDefault="00685877" w:rsidP="00685877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3759D60" w14:textId="0E700456" w:rsidR="00685877" w:rsidRPr="00152AAD" w:rsidRDefault="00685877" w:rsidP="00685877">
            <w:pPr>
              <w:rPr>
                <w:color w:val="000000" w:themeColor="text1"/>
                <w:sz w:val="16"/>
                <w:szCs w:val="16"/>
              </w:rPr>
            </w:pPr>
          </w:p>
        </w:tc>
      </w:tr>
      <w:tr w:rsidR="00685877" w:rsidRPr="00583BA4" w14:paraId="6AB5B289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3BCC4AF5" w14:textId="77777777" w:rsidR="00685877" w:rsidRPr="00583BA4" w:rsidRDefault="00685877" w:rsidP="00685877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27647611" w14:textId="77777777" w:rsidR="00685877" w:rsidRPr="00583BA4" w:rsidRDefault="00685877" w:rsidP="00685877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0 – 11</w:t>
            </w:r>
          </w:p>
        </w:tc>
        <w:tc>
          <w:tcPr>
            <w:tcW w:w="2148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4123494" w14:textId="08584238" w:rsidR="00685877" w:rsidRPr="00152AAD" w:rsidRDefault="00685877" w:rsidP="00685877">
            <w:pPr>
              <w:rPr>
                <w:color w:val="000000" w:themeColor="text1"/>
                <w:sz w:val="16"/>
                <w:szCs w:val="16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27-TekSeç II End. Otomasyon  –</w:t>
            </w:r>
            <w:r>
              <w:rPr>
                <w:color w:val="000000" w:themeColor="text1"/>
                <w:sz w:val="16"/>
                <w:szCs w:val="16"/>
                <w:lang w:val="tr-TR"/>
              </w:rPr>
              <w:t xml:space="preserve"> 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( Öğr. Gör. Dr.Aslı SOYİÇ LEBLEBİCİ) – Mek.Lab</w:t>
            </w: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977F9C4" w14:textId="4E5B1E25" w:rsidR="00685877" w:rsidRPr="00152AAD" w:rsidRDefault="00685877" w:rsidP="00685877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85877" w:rsidRPr="00583BA4" w14:paraId="21CFD794" w14:textId="77777777" w:rsidTr="00405625">
        <w:trPr>
          <w:cantSplit/>
          <w:trHeight w:val="213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578F25E8" w14:textId="77777777" w:rsidR="00685877" w:rsidRPr="00583BA4" w:rsidRDefault="00685877" w:rsidP="00685877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29AE23F4" w14:textId="77777777" w:rsidR="00685877" w:rsidRPr="00583BA4" w:rsidRDefault="00685877" w:rsidP="00685877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1 – 12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8A605FC" w14:textId="640EF187" w:rsidR="00685877" w:rsidRPr="00405625" w:rsidRDefault="00685877" w:rsidP="00685877">
            <w:pPr>
              <w:rPr>
                <w:b/>
                <w:bCs/>
                <w:i/>
                <w:iCs/>
                <w:color w:val="000000" w:themeColor="text1"/>
                <w:sz w:val="16"/>
                <w:szCs w:val="16"/>
              </w:rPr>
            </w:pPr>
            <w:r w:rsidRPr="00405625">
              <w:rPr>
                <w:b/>
                <w:bCs/>
                <w:i/>
                <w:iCs/>
                <w:color w:val="000000" w:themeColor="text1"/>
                <w:sz w:val="16"/>
                <w:szCs w:val="16"/>
                <w:lang w:val="tr-TR"/>
              </w:rPr>
              <w:t xml:space="preserve">241012004 İngilizce-II (Öğr. Gör. Merih YILDIZ) </w:t>
            </w: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4404CD2" w14:textId="517032BC" w:rsidR="00685877" w:rsidRPr="00152AAD" w:rsidRDefault="00685877" w:rsidP="00685877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85877" w:rsidRPr="00583BA4" w14:paraId="78ECFAB7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3D8E0096" w14:textId="77777777" w:rsidR="00685877" w:rsidRPr="00583BA4" w:rsidRDefault="00685877" w:rsidP="00685877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0BB960B3" w14:textId="77777777" w:rsidR="00685877" w:rsidRPr="00583BA4" w:rsidRDefault="00685877" w:rsidP="00685877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2 – 13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1BF5D36" w14:textId="0CCFBD78" w:rsidR="00685877" w:rsidRPr="00152AAD" w:rsidRDefault="00685877" w:rsidP="00685877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567C493" w14:textId="5857287E" w:rsidR="00685877" w:rsidRPr="00152AAD" w:rsidRDefault="00685877" w:rsidP="00685877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4024-Bilgisayar Destekli Takım Tezgahları – A (Prof. Dr. Mustafa Özgür ÖTEYAKA))  - D1 /CNC lab/ 241114026-Mikrodenetleyici Tabanlı Kontrol – (Doç. Dr. Mehmet Cemil KALE) – seminer salonu</w:t>
            </w:r>
          </w:p>
        </w:tc>
      </w:tr>
      <w:tr w:rsidR="00685877" w:rsidRPr="00583BA4" w14:paraId="7D2DA285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365B2AFA" w14:textId="77777777" w:rsidR="00685877" w:rsidRPr="00583BA4" w:rsidRDefault="00685877" w:rsidP="00685877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28C9342" w14:textId="77777777" w:rsidR="00685877" w:rsidRPr="00583BA4" w:rsidRDefault="00685877" w:rsidP="00685877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3 – 14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5FA2E08" w14:textId="07302758" w:rsidR="00685877" w:rsidRPr="00152AAD" w:rsidRDefault="00685877" w:rsidP="00685877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9C4C7B1" w14:textId="6496A2ED" w:rsidR="00685877" w:rsidRPr="00152AAD" w:rsidRDefault="00685877" w:rsidP="00685877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85877" w:rsidRPr="00583BA4" w14:paraId="3E26174C" w14:textId="77777777" w:rsidTr="00405625">
        <w:trPr>
          <w:cantSplit/>
          <w:trHeight w:val="258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5AC0C49F" w14:textId="77777777" w:rsidR="00685877" w:rsidRPr="00583BA4" w:rsidRDefault="00685877" w:rsidP="00685877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3043EECA" w14:textId="77777777" w:rsidR="00685877" w:rsidRPr="00583BA4" w:rsidRDefault="00685877" w:rsidP="00685877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4 – 15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92C8BDB" w14:textId="0ACFCDEC" w:rsidR="00685877" w:rsidRPr="00152AAD" w:rsidRDefault="00685877" w:rsidP="00685877">
            <w:pPr>
              <w:rPr>
                <w:color w:val="000000" w:themeColor="text1"/>
                <w:sz w:val="16"/>
                <w:szCs w:val="16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241112030- </w:t>
            </w:r>
            <w:proofErr w:type="spellStart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TekSeç</w:t>
            </w:r>
            <w:proofErr w:type="spellEnd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II- Bilgisayar Destekli Tasarım II  (Prof. Dr. Mustafa Özgür ÖTEYAKA)-</w:t>
            </w:r>
            <w:proofErr w:type="spellStart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Bilg.Lab</w:t>
            </w:r>
            <w:proofErr w:type="spellEnd"/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CFE2D8B" w14:textId="05431B7E" w:rsidR="00685877" w:rsidRPr="00152AAD" w:rsidRDefault="00685877" w:rsidP="00685877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85877" w:rsidRPr="00583BA4" w14:paraId="637D92B1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5658845E" w14:textId="77777777" w:rsidR="00685877" w:rsidRPr="00583BA4" w:rsidRDefault="00685877" w:rsidP="00685877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CDAE81C" w14:textId="77777777" w:rsidR="00685877" w:rsidRPr="00583BA4" w:rsidRDefault="00685877" w:rsidP="00685877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5 – 16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5074B79" w14:textId="60B601E1" w:rsidR="00685877" w:rsidRPr="00152AAD" w:rsidRDefault="00685877" w:rsidP="00685877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3E71781" w14:textId="3A246F5A" w:rsidR="00685877" w:rsidRPr="00152AAD" w:rsidRDefault="00685877" w:rsidP="00685877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85877" w:rsidRPr="00583BA4" w14:paraId="65FBFD6B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6371808B" w14:textId="77777777" w:rsidR="00685877" w:rsidRPr="00583BA4" w:rsidRDefault="00685877" w:rsidP="00685877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45D3216" w14:textId="77777777" w:rsidR="00685877" w:rsidRPr="00583BA4" w:rsidRDefault="00685877" w:rsidP="00685877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6 – 17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6572472" w14:textId="61B298B5" w:rsidR="00685877" w:rsidRPr="00152AAD" w:rsidRDefault="00685877" w:rsidP="00685877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81E1AEE" w14:textId="2B0C9BD3" w:rsidR="00685877" w:rsidRPr="00152AAD" w:rsidRDefault="00685877" w:rsidP="00685877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85877" w:rsidRPr="00583BA4" w14:paraId="23C85A68" w14:textId="77777777" w:rsidTr="00405625">
        <w:trPr>
          <w:cantSplit/>
          <w:trHeight w:val="291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F35CD5D" w14:textId="77777777" w:rsidR="00685877" w:rsidRPr="00583BA4" w:rsidRDefault="00685877" w:rsidP="00685877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E1413F2" w14:textId="7D72E1F2" w:rsidR="00685877" w:rsidRPr="00583BA4" w:rsidRDefault="00685877" w:rsidP="00685877">
            <w:pPr>
              <w:jc w:val="center"/>
              <w:rPr>
                <w:sz w:val="16"/>
                <w:szCs w:val="16"/>
                <w:lang w:val="tr-TR"/>
              </w:rPr>
            </w:pPr>
            <w:r>
              <w:rPr>
                <w:sz w:val="16"/>
                <w:szCs w:val="16"/>
                <w:lang w:val="tr-TR"/>
              </w:rPr>
              <w:t>17 – 18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12" w:space="0" w:color="auto"/>
              <w:right w:val="single" w:sz="6" w:space="0" w:color="auto"/>
            </w:tcBorders>
            <w:shd w:val="clear" w:color="auto" w:fill="FFFFFF" w:themeFill="background1"/>
          </w:tcPr>
          <w:p w14:paraId="034DF65F" w14:textId="77777777" w:rsidR="00685877" w:rsidRPr="00152AAD" w:rsidRDefault="00685877" w:rsidP="00685877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0F14A9D" w14:textId="1B994095" w:rsidR="00685877" w:rsidRPr="00152AAD" w:rsidRDefault="00685877" w:rsidP="00685877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85877" w:rsidRPr="00583BA4" w14:paraId="236EB549" w14:textId="77777777" w:rsidTr="00405625">
        <w:trPr>
          <w:cantSplit/>
        </w:trPr>
        <w:tc>
          <w:tcPr>
            <w:tcW w:w="268" w:type="pct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</w:tcPr>
          <w:p w14:paraId="5904722D" w14:textId="281224C0" w:rsidR="00685877" w:rsidRDefault="00685877" w:rsidP="00685877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>
              <w:rPr>
                <w:b/>
                <w:sz w:val="16"/>
                <w:szCs w:val="16"/>
                <w:lang w:val="tr-TR"/>
              </w:rPr>
              <w:t>01.07.2026</w:t>
            </w:r>
          </w:p>
          <w:p w14:paraId="58410B71" w14:textId="6849F9EF" w:rsidR="00685877" w:rsidRPr="00583BA4" w:rsidRDefault="00685877" w:rsidP="00685877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>
              <w:rPr>
                <w:b/>
                <w:sz w:val="16"/>
                <w:szCs w:val="16"/>
                <w:lang w:val="tr-TR"/>
              </w:rPr>
              <w:t>ÇARŞAMBA</w:t>
            </w:r>
          </w:p>
        </w:tc>
        <w:tc>
          <w:tcPr>
            <w:tcW w:w="313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5260C8B7" w14:textId="77777777" w:rsidR="00685877" w:rsidRPr="00583BA4" w:rsidRDefault="00685877" w:rsidP="00685877">
            <w:pPr>
              <w:jc w:val="center"/>
              <w:rPr>
                <w:color w:val="000000" w:themeColor="text1"/>
                <w:sz w:val="16"/>
                <w:szCs w:val="16"/>
                <w:lang w:val="tr-TR"/>
              </w:rPr>
            </w:pPr>
            <w:r w:rsidRPr="00583BA4">
              <w:rPr>
                <w:color w:val="000000" w:themeColor="text1"/>
                <w:sz w:val="16"/>
                <w:szCs w:val="16"/>
                <w:lang w:val="tr-TR"/>
              </w:rPr>
              <w:t xml:space="preserve">08 – 09 </w:t>
            </w:r>
          </w:p>
        </w:tc>
        <w:tc>
          <w:tcPr>
            <w:tcW w:w="2148" w:type="pct"/>
            <w:tcBorders>
              <w:top w:val="single" w:sz="12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6600E613" w14:textId="5394424F" w:rsidR="00685877" w:rsidRPr="00152AAD" w:rsidRDefault="00685877" w:rsidP="00685877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4B875FB0" w14:textId="6E27DE81" w:rsidR="00685877" w:rsidRPr="00152AAD" w:rsidRDefault="00685877" w:rsidP="00685877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85877" w:rsidRPr="00583BA4" w14:paraId="0BD2BA98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  <w:hideMark/>
          </w:tcPr>
          <w:p w14:paraId="692D7CE5" w14:textId="77777777" w:rsidR="00685877" w:rsidRPr="00583BA4" w:rsidRDefault="00685877" w:rsidP="00685877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  <w:hideMark/>
          </w:tcPr>
          <w:p w14:paraId="111D530F" w14:textId="77777777" w:rsidR="00685877" w:rsidRPr="00583BA4" w:rsidRDefault="00685877" w:rsidP="00685877">
            <w:pPr>
              <w:jc w:val="center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color w:val="000000" w:themeColor="text1"/>
                <w:sz w:val="16"/>
                <w:szCs w:val="16"/>
                <w:lang w:val="tr-TR"/>
              </w:rPr>
              <w:t>09 – 10</w:t>
            </w:r>
          </w:p>
        </w:tc>
        <w:tc>
          <w:tcPr>
            <w:tcW w:w="2148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2D080F36" w14:textId="415D3E45" w:rsidR="00685877" w:rsidRPr="00152AAD" w:rsidRDefault="00685877" w:rsidP="00685877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241112019-İş etiği  </w:t>
            </w:r>
            <w:proofErr w:type="spellStart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Öğr.Gör.Melek</w:t>
            </w:r>
            <w:proofErr w:type="spellEnd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Melike OKUROĞLU-D1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293C5D44" w14:textId="15FB0FB2" w:rsidR="00685877" w:rsidRPr="00152AAD" w:rsidRDefault="00685877" w:rsidP="00685877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85877" w:rsidRPr="00583BA4" w14:paraId="0958D8D9" w14:textId="77777777" w:rsidTr="00405625">
        <w:trPr>
          <w:cantSplit/>
          <w:trHeight w:val="204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2E4D183C" w14:textId="77777777" w:rsidR="00685877" w:rsidRPr="00583BA4" w:rsidRDefault="00685877" w:rsidP="00685877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  <w:hideMark/>
          </w:tcPr>
          <w:p w14:paraId="5EA7866B" w14:textId="77777777" w:rsidR="00685877" w:rsidRPr="00583BA4" w:rsidRDefault="00685877" w:rsidP="00685877">
            <w:pPr>
              <w:jc w:val="center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color w:val="000000" w:themeColor="text1"/>
                <w:sz w:val="16"/>
                <w:szCs w:val="16"/>
                <w:lang w:val="tr-TR"/>
              </w:rPr>
              <w:t>10 – 11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5BDCA1CB" w14:textId="0A8FF8AC" w:rsidR="00685877" w:rsidRPr="00152AAD" w:rsidRDefault="00685877" w:rsidP="00685877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3A37CA4E" w14:textId="11839ADF" w:rsidR="00685877" w:rsidRPr="00152AAD" w:rsidRDefault="00685877" w:rsidP="00685877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52AAD">
              <w:rPr>
                <w:color w:val="000000" w:themeColor="text1"/>
                <w:sz w:val="16"/>
                <w:szCs w:val="16"/>
              </w:rPr>
              <w:t>241112017-</w:t>
            </w: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Endüstriyel robotlar (Doç. Dr. Mehmet Cemil KALE)-D1 /</w:t>
            </w:r>
            <w:r w:rsidRPr="00152AAD">
              <w:rPr>
                <w:color w:val="000000" w:themeColor="text1"/>
                <w:sz w:val="16"/>
                <w:szCs w:val="16"/>
              </w:rPr>
              <w:t xml:space="preserve"> </w:t>
            </w:r>
          </w:p>
        </w:tc>
      </w:tr>
      <w:tr w:rsidR="00685877" w:rsidRPr="00583BA4" w14:paraId="4EA638E1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3083AD63" w14:textId="77777777" w:rsidR="00685877" w:rsidRPr="00583BA4" w:rsidRDefault="00685877" w:rsidP="00685877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469F7D6A" w14:textId="77777777" w:rsidR="00685877" w:rsidRPr="00583BA4" w:rsidRDefault="00685877" w:rsidP="00685877">
            <w:pPr>
              <w:jc w:val="center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color w:val="000000" w:themeColor="text1"/>
                <w:sz w:val="16"/>
                <w:szCs w:val="16"/>
                <w:lang w:val="tr-TR"/>
              </w:rPr>
              <w:t>11 – 12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F9B2C2A" w14:textId="21CE0D2A" w:rsidR="00685877" w:rsidRPr="00152AAD" w:rsidRDefault="00685877" w:rsidP="00685877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Fizik II- </w:t>
            </w:r>
            <w:proofErr w:type="spellStart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Öğr.Gör.Melek</w:t>
            </w:r>
            <w:proofErr w:type="spellEnd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Melike OKUROĞLU-D2</w:t>
            </w: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EFA2D3D" w14:textId="00D9276B" w:rsidR="00685877" w:rsidRPr="00152AAD" w:rsidRDefault="00685877" w:rsidP="00685877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685877" w:rsidRPr="00583BA4" w14:paraId="46A96F9E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59E0E0A9" w14:textId="77777777" w:rsidR="00685877" w:rsidRPr="00583BA4" w:rsidRDefault="00685877" w:rsidP="00685877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231793D4" w14:textId="77777777" w:rsidR="00685877" w:rsidRPr="00583BA4" w:rsidRDefault="00685877" w:rsidP="00685877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2 – 13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A8EFD16" w14:textId="73DE221B" w:rsidR="00685877" w:rsidRPr="00152AAD" w:rsidRDefault="00685877" w:rsidP="00685877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3A90235D" w14:textId="273A403A" w:rsidR="00685877" w:rsidRPr="00152AAD" w:rsidRDefault="00685877" w:rsidP="00685877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85877" w:rsidRPr="00583BA4" w14:paraId="795D0925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6D2BC927" w14:textId="77777777" w:rsidR="00685877" w:rsidRPr="00583BA4" w:rsidRDefault="00685877" w:rsidP="00685877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43D0C552" w14:textId="77777777" w:rsidR="00685877" w:rsidRPr="00583BA4" w:rsidRDefault="00685877" w:rsidP="00685877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3 – 14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B2EA0D9" w14:textId="7A631EB8" w:rsidR="00685877" w:rsidRPr="00152AAD" w:rsidRDefault="00685877" w:rsidP="00685877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6DD784E" w14:textId="1DAE170C" w:rsidR="00685877" w:rsidRPr="00152AAD" w:rsidRDefault="00685877" w:rsidP="00685877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51902647" w14:textId="77777777" w:rsidTr="00405625">
        <w:trPr>
          <w:cantSplit/>
          <w:trHeight w:val="130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0134D538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2E473B9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4 – 15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71386AC1" w14:textId="33A2ACE3" w:rsidR="00405625" w:rsidRPr="00405625" w:rsidRDefault="00405625" w:rsidP="00405625">
            <w:pPr>
              <w:jc w:val="both"/>
              <w:rPr>
                <w:b/>
                <w:bCs/>
                <w:i/>
                <w:iCs/>
                <w:color w:val="000000" w:themeColor="text1"/>
                <w:sz w:val="16"/>
                <w:szCs w:val="16"/>
                <w:lang w:val="tr-TR"/>
              </w:rPr>
            </w:pPr>
            <w:r w:rsidRPr="00405625">
              <w:rPr>
                <w:b/>
                <w:bCs/>
                <w:i/>
                <w:iCs/>
                <w:color w:val="000000" w:themeColor="text1"/>
                <w:sz w:val="16"/>
                <w:szCs w:val="16"/>
                <w:lang w:val="tr-TR"/>
              </w:rPr>
              <w:t xml:space="preserve">241012003-Türk Dili-II (Öğr. Gör .Dr. </w:t>
            </w:r>
            <w:proofErr w:type="spellStart"/>
            <w:r w:rsidRPr="00405625">
              <w:rPr>
                <w:b/>
                <w:bCs/>
                <w:i/>
                <w:iCs/>
                <w:color w:val="000000" w:themeColor="text1"/>
                <w:sz w:val="16"/>
                <w:szCs w:val="16"/>
                <w:lang w:val="tr-TR"/>
              </w:rPr>
              <w:t>S.Alper</w:t>
            </w:r>
            <w:proofErr w:type="spellEnd"/>
            <w:r w:rsidRPr="00405625">
              <w:rPr>
                <w:b/>
                <w:bCs/>
                <w:i/>
                <w:iCs/>
                <w:color w:val="000000" w:themeColor="text1"/>
                <w:sz w:val="16"/>
                <w:szCs w:val="16"/>
                <w:lang w:val="tr-TR"/>
              </w:rPr>
              <w:t xml:space="preserve"> SÖKMEN)</w:t>
            </w: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C645EA8" w14:textId="479E83FC" w:rsidR="00405625" w:rsidRPr="00152AAD" w:rsidRDefault="00405625" w:rsidP="00405625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7C3443AF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22194411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3E550496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5 – 16</w:t>
            </w:r>
          </w:p>
        </w:tc>
        <w:tc>
          <w:tcPr>
            <w:tcW w:w="21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E9DC21C" w14:textId="5D622260" w:rsidR="00405625" w:rsidRPr="00152AAD" w:rsidRDefault="00405625" w:rsidP="00405625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26-Tek Seç II-Statik, Mukavemet ve Dinamiğin Temelleri – (Doç. Dr. Mehmet Cemil KALE)- D2</w:t>
            </w: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52CA148" w14:textId="1762CDF9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30B180DB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7C158C6D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1B93B8A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6 – 17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A2E0669" w14:textId="538B1F97" w:rsidR="00405625" w:rsidRPr="00152AAD" w:rsidRDefault="00405625" w:rsidP="00405625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2B8A57C" w14:textId="1AEF9B3F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241114002-Hidrolik ve </w:t>
            </w:r>
            <w:proofErr w:type="spellStart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Pnömatik</w:t>
            </w:r>
            <w:proofErr w:type="spellEnd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Sistemler (</w:t>
            </w:r>
            <w:proofErr w:type="spellStart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Doç.Dr</w:t>
            </w:r>
            <w:proofErr w:type="spellEnd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. Mehmet Cemil KALE)-D2</w:t>
            </w:r>
          </w:p>
        </w:tc>
      </w:tr>
      <w:tr w:rsidR="00405625" w:rsidRPr="00583BA4" w14:paraId="79AA445B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24A9204F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7494CDF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7-18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216B625" w14:textId="1B47BAC6" w:rsidR="00405625" w:rsidRPr="00152AAD" w:rsidRDefault="00405625" w:rsidP="00405625">
            <w:pPr>
              <w:jc w:val="both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C566695" w14:textId="4130CA90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71E57F86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140D5C49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F9A0E7F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8-19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42AFDE5" w14:textId="29D50C62" w:rsidR="00405625" w:rsidRPr="00152AAD" w:rsidRDefault="00405625" w:rsidP="00405625">
            <w:pPr>
              <w:jc w:val="both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05B1946" w14:textId="01BB6FAE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182517C9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C5A2381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910CE06" w14:textId="6F44A879" w:rsidR="00405625" w:rsidRPr="00583BA4" w:rsidRDefault="00405625" w:rsidP="00405625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9-20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4BCA4EF" w14:textId="6D48C5E5" w:rsidR="00405625" w:rsidRPr="00152AAD" w:rsidRDefault="00405625" w:rsidP="00405625">
            <w:pPr>
              <w:jc w:val="both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41015E7" w14:textId="0EB816FE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5E8CF2D2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620E3DD4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5766D69D" w14:textId="0FE1B1AF" w:rsidR="00405625" w:rsidRPr="00583BA4" w:rsidRDefault="00405625" w:rsidP="00405625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20-21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  <w:shd w:val="clear" w:color="auto" w:fill="FFFFFF" w:themeFill="background1"/>
          </w:tcPr>
          <w:p w14:paraId="1F4434C1" w14:textId="1BDCC82C" w:rsidR="00405625" w:rsidRPr="00152AAD" w:rsidRDefault="00405625" w:rsidP="00405625">
            <w:pPr>
              <w:jc w:val="both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16A8A349" w14:textId="4756CB44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5DF4D311" w14:textId="77777777" w:rsidTr="00405625">
        <w:trPr>
          <w:cantSplit/>
          <w:trHeight w:val="192"/>
        </w:trPr>
        <w:tc>
          <w:tcPr>
            <w:tcW w:w="268" w:type="pct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</w:tcPr>
          <w:p w14:paraId="7549EF99" w14:textId="1C2C5EDF" w:rsidR="00405625" w:rsidRDefault="00405625" w:rsidP="00405625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>
              <w:rPr>
                <w:b/>
                <w:sz w:val="16"/>
                <w:szCs w:val="16"/>
                <w:lang w:val="tr-TR"/>
              </w:rPr>
              <w:t>02.07.2026</w:t>
            </w:r>
          </w:p>
          <w:p w14:paraId="604C512E" w14:textId="7A9FBDDD" w:rsidR="00405625" w:rsidRPr="00583BA4" w:rsidRDefault="00405625" w:rsidP="00405625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>
              <w:rPr>
                <w:b/>
                <w:sz w:val="16"/>
                <w:szCs w:val="16"/>
                <w:lang w:val="tr-TR"/>
              </w:rPr>
              <w:t>PERŞEMBE</w:t>
            </w:r>
          </w:p>
        </w:tc>
        <w:tc>
          <w:tcPr>
            <w:tcW w:w="313" w:type="pct"/>
            <w:tcBorders>
              <w:top w:val="single" w:sz="18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AD34B51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 xml:space="preserve">08 – 09 </w:t>
            </w:r>
          </w:p>
        </w:tc>
        <w:tc>
          <w:tcPr>
            <w:tcW w:w="2148" w:type="pct"/>
            <w:tcBorders>
              <w:top w:val="single" w:sz="18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6FD5B0F" w14:textId="2240F99B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09B3960" w14:textId="01684B35" w:rsidR="00405625" w:rsidRPr="00152AAD" w:rsidRDefault="00405625" w:rsidP="00405625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493F29B6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  <w:hideMark/>
          </w:tcPr>
          <w:p w14:paraId="1452200D" w14:textId="77777777" w:rsidR="00405625" w:rsidRPr="00583BA4" w:rsidRDefault="00405625" w:rsidP="00405625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2DA44EBE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9 – 10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36D9576" w14:textId="29E5510C" w:rsidR="00405625" w:rsidRPr="00152AAD" w:rsidRDefault="00405625" w:rsidP="00405625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E0B7973" w14:textId="1919E8C1" w:rsidR="00405625" w:rsidRPr="00152AAD" w:rsidRDefault="00405625" w:rsidP="00405625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38F0F631" w14:textId="77777777" w:rsidTr="00405625">
        <w:trPr>
          <w:cantSplit/>
          <w:trHeight w:val="134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17300B8D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2937F14C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0 – 11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230B89D" w14:textId="58B09EFA" w:rsidR="00405625" w:rsidRPr="00152AAD" w:rsidRDefault="00405625" w:rsidP="00405625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2274E3C" w14:textId="17625767" w:rsidR="00405625" w:rsidRPr="00152AAD" w:rsidRDefault="00405625" w:rsidP="00405625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46DBB064" w14:textId="77777777" w:rsidTr="00405625">
        <w:trPr>
          <w:cantSplit/>
          <w:trHeight w:val="53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0F217798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1F5B8C5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1 – 12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ABE1A09" w14:textId="624372DB" w:rsidR="00405625" w:rsidRPr="00152AAD" w:rsidRDefault="00405625" w:rsidP="00405625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9F99527" w14:textId="4C16F917" w:rsidR="00405625" w:rsidRPr="00152AAD" w:rsidRDefault="00405625" w:rsidP="00405625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241114025-Programlanabilir Mantık Denetleyicileri  (Öğr. </w:t>
            </w:r>
            <w:r>
              <w:rPr>
                <w:color w:val="000000" w:themeColor="text1"/>
                <w:sz w:val="16"/>
                <w:szCs w:val="16"/>
                <w:lang w:val="tr-TR"/>
              </w:rPr>
              <w:t xml:space="preserve">Gör.Dr. Aslı SOYİÇ LEBLEBİCİ) </w:t>
            </w:r>
          </w:p>
        </w:tc>
      </w:tr>
      <w:tr w:rsidR="00405625" w:rsidRPr="00583BA4" w14:paraId="18E970F9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750AC125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38A099F5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2 – 13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</w:tcPr>
          <w:p w14:paraId="043F2D0A" w14:textId="7650ED9C" w:rsidR="00405625" w:rsidRPr="00152AAD" w:rsidRDefault="00405625" w:rsidP="00405625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06AF94BB" w14:textId="32BFCB62" w:rsidR="00405625" w:rsidRPr="00152AAD" w:rsidRDefault="00405625" w:rsidP="00405625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241114032-İnovasyon ve araştırma yöntemleri </w:t>
            </w:r>
            <w:proofErr w:type="spellStart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Öğr.Gör.Melek</w:t>
            </w:r>
            <w:proofErr w:type="spellEnd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Melike OKUROĞLU-D</w:t>
            </w:r>
            <w:r>
              <w:rPr>
                <w:color w:val="000000" w:themeColor="text1"/>
                <w:sz w:val="16"/>
                <w:szCs w:val="16"/>
                <w:lang w:val="tr-TR"/>
              </w:rPr>
              <w:t>2</w:t>
            </w:r>
          </w:p>
        </w:tc>
      </w:tr>
      <w:tr w:rsidR="00405625" w:rsidRPr="00583BA4" w14:paraId="59ACC8BE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4E9FCC49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36CDF77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3 – 14</w:t>
            </w:r>
          </w:p>
        </w:tc>
        <w:tc>
          <w:tcPr>
            <w:tcW w:w="2148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2C5B4FD" w14:textId="19B87F1F" w:rsidR="00405625" w:rsidRPr="00152AAD" w:rsidRDefault="00405625" w:rsidP="00405625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241112024-Kumanda Devreleri - (Öğr. Gör.Dr. Aslı SOYİÇ  LEBLEBİCİ-D2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5BD492B" w14:textId="35CDCBB2" w:rsidR="00405625" w:rsidRPr="00152AAD" w:rsidRDefault="00405625" w:rsidP="00405625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507EAEE2" w14:textId="77777777" w:rsidTr="00405625">
        <w:trPr>
          <w:cantSplit/>
          <w:trHeight w:val="68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549DFDDC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4C20BCC9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4 – 15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EF73906" w14:textId="70727CD9" w:rsidR="00405625" w:rsidRPr="00405625" w:rsidRDefault="00405625" w:rsidP="00405625">
            <w:pPr>
              <w:rPr>
                <w:b/>
                <w:bCs/>
                <w:i/>
                <w:iCs/>
                <w:color w:val="000000" w:themeColor="text1"/>
                <w:sz w:val="16"/>
                <w:szCs w:val="16"/>
                <w:highlight w:val="yellow"/>
                <w:lang w:val="tr-TR"/>
              </w:rPr>
            </w:pPr>
            <w:r w:rsidRPr="00405625">
              <w:rPr>
                <w:b/>
                <w:bCs/>
                <w:i/>
                <w:iCs/>
                <w:color w:val="000000" w:themeColor="text1"/>
                <w:sz w:val="16"/>
                <w:szCs w:val="16"/>
                <w:lang w:val="tr-TR"/>
              </w:rPr>
              <w:t>241012001 A.İ.İ.T. – II (A)– (Dr. Öğr. Üyesi   Serkan DEMİRBAŞ)</w:t>
            </w: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D535208" w14:textId="330C329F" w:rsidR="00405625" w:rsidRPr="00152AAD" w:rsidRDefault="00405625" w:rsidP="00405625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152AAD">
              <w:rPr>
                <w:color w:val="000000" w:themeColor="text1"/>
                <w:sz w:val="16"/>
                <w:szCs w:val="16"/>
              </w:rPr>
              <w:t xml:space="preserve">241114030-Yenilebilir </w:t>
            </w:r>
            <w:proofErr w:type="spellStart"/>
            <w:r w:rsidRPr="00152AAD">
              <w:rPr>
                <w:color w:val="000000" w:themeColor="text1"/>
                <w:sz w:val="16"/>
                <w:szCs w:val="16"/>
              </w:rPr>
              <w:t>Enerji</w:t>
            </w:r>
            <w:proofErr w:type="spellEnd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</w:t>
            </w:r>
            <w:proofErr w:type="spellStart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>Öğr.Gör.Melek</w:t>
            </w:r>
            <w:proofErr w:type="spellEnd"/>
            <w:r w:rsidRPr="00152AAD">
              <w:rPr>
                <w:color w:val="000000" w:themeColor="text1"/>
                <w:sz w:val="16"/>
                <w:szCs w:val="16"/>
                <w:lang w:val="tr-TR"/>
              </w:rPr>
              <w:t xml:space="preserve"> Melike OKUROĞLU-D2</w:t>
            </w:r>
          </w:p>
        </w:tc>
      </w:tr>
      <w:tr w:rsidR="00405625" w:rsidRPr="00583BA4" w14:paraId="08CBFD9B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2707F3DD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77231E01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5 – 16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942F976" w14:textId="59652776" w:rsidR="00405625" w:rsidRPr="00152AAD" w:rsidRDefault="00405625" w:rsidP="00405625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968E954" w14:textId="74529C2C" w:rsidR="00405625" w:rsidRPr="00152AAD" w:rsidRDefault="00405625" w:rsidP="00405625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5A33B4E8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14CCDEBB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28960FC" w14:textId="7736E4D2" w:rsidR="00405625" w:rsidRPr="00583BA4" w:rsidRDefault="00405625" w:rsidP="0040562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6-17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B5A6E1A" w14:textId="09EEF4A4" w:rsidR="00405625" w:rsidRPr="00152AAD" w:rsidRDefault="00405625" w:rsidP="00405625">
            <w:pPr>
              <w:jc w:val="both"/>
              <w:rPr>
                <w:b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73EAB06" w14:textId="203E4829" w:rsidR="00405625" w:rsidRPr="00152AAD" w:rsidRDefault="00405625" w:rsidP="00405625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0DDB778E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D215935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3680CB0" w14:textId="0AB73695" w:rsidR="00405625" w:rsidRPr="00583BA4" w:rsidRDefault="00405625" w:rsidP="00405625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7-18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9BB8BE2" w14:textId="31F18B48" w:rsidR="00405625" w:rsidRPr="00E05C54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AF2560A" w14:textId="10631042" w:rsidR="00405625" w:rsidRPr="00152AAD" w:rsidRDefault="00405625" w:rsidP="00405625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73CE8BA1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562A42B0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E4D4D54" w14:textId="32928C15" w:rsidR="00405625" w:rsidRPr="00583BA4" w:rsidRDefault="00405625" w:rsidP="00405625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8-19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69C5EDD" w14:textId="271A3576" w:rsidR="00405625" w:rsidRPr="00E05C54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7F02BD7" w14:textId="437372C4" w:rsidR="00405625" w:rsidRPr="00152AAD" w:rsidRDefault="00405625" w:rsidP="00405625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1134987F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58942F6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DDA993A" w14:textId="650A2603" w:rsidR="00405625" w:rsidRPr="00583BA4" w:rsidRDefault="00405625" w:rsidP="00405625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9-20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635394F" w14:textId="3381AA16" w:rsidR="00405625" w:rsidRPr="00E05C54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2E473A1" w14:textId="77777777" w:rsidR="00405625" w:rsidRPr="00152AAD" w:rsidRDefault="00405625" w:rsidP="00405625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4197E409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EDEDF14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720AE40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BC998A0" w14:textId="77777777" w:rsidR="00405625" w:rsidRPr="00152AAD" w:rsidRDefault="00405625" w:rsidP="00405625">
            <w:pPr>
              <w:jc w:val="both"/>
              <w:rPr>
                <w:b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FF127FC" w14:textId="77777777" w:rsidR="00405625" w:rsidRPr="00152AAD" w:rsidRDefault="00405625" w:rsidP="00405625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6BB230C0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1C4670EB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566A350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D9419E3" w14:textId="77777777" w:rsidR="00405625" w:rsidRPr="00152AAD" w:rsidRDefault="00405625" w:rsidP="00405625">
            <w:pPr>
              <w:jc w:val="both"/>
              <w:rPr>
                <w:b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5B213E7" w14:textId="77777777" w:rsidR="00405625" w:rsidRPr="00152AAD" w:rsidRDefault="00405625" w:rsidP="00405625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01235D81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13ABAE0E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C410A5B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6371289" w14:textId="77777777" w:rsidR="00405625" w:rsidRPr="00152AAD" w:rsidRDefault="00405625" w:rsidP="00405625">
            <w:pPr>
              <w:jc w:val="both"/>
              <w:rPr>
                <w:b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9CEE491" w14:textId="77777777" w:rsidR="00405625" w:rsidRPr="00152AAD" w:rsidRDefault="00405625" w:rsidP="00405625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56E137B6" w14:textId="77777777" w:rsidTr="00405625">
        <w:trPr>
          <w:cantSplit/>
        </w:trPr>
        <w:tc>
          <w:tcPr>
            <w:tcW w:w="268" w:type="pct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  <w:hideMark/>
          </w:tcPr>
          <w:p w14:paraId="26AC47B7" w14:textId="146459D4" w:rsidR="00405625" w:rsidRDefault="00405625" w:rsidP="00405625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>
              <w:rPr>
                <w:b/>
                <w:sz w:val="16"/>
                <w:szCs w:val="16"/>
                <w:lang w:val="tr-TR"/>
              </w:rPr>
              <w:t>03.07.2026</w:t>
            </w:r>
          </w:p>
          <w:p w14:paraId="4625E8E0" w14:textId="6343B995" w:rsidR="00405625" w:rsidRPr="00583BA4" w:rsidRDefault="00405625" w:rsidP="00405625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>
              <w:rPr>
                <w:b/>
                <w:sz w:val="16"/>
                <w:szCs w:val="16"/>
                <w:lang w:val="tr-TR"/>
              </w:rPr>
              <w:t>CUMA</w:t>
            </w:r>
          </w:p>
        </w:tc>
        <w:tc>
          <w:tcPr>
            <w:tcW w:w="313" w:type="pc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3763AECB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8 – 09</w:t>
            </w:r>
          </w:p>
        </w:tc>
        <w:tc>
          <w:tcPr>
            <w:tcW w:w="2148" w:type="pct"/>
            <w:tcBorders>
              <w:top w:val="single" w:sz="12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06357E49" w14:textId="3CF103A9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4D3A7682" w14:textId="05262F68" w:rsidR="00405625" w:rsidRPr="00152AAD" w:rsidRDefault="00405625" w:rsidP="00405625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3CB0ABAF" w14:textId="77777777" w:rsidTr="00405625">
        <w:trPr>
          <w:cantSplit/>
          <w:trHeight w:val="53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19231CD5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7315D771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9 – 10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7F6EF81" w14:textId="78CEF3D6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474EFF9B" w14:textId="24F5676C" w:rsidR="00405625" w:rsidRPr="00152AAD" w:rsidRDefault="00405625" w:rsidP="00405625">
            <w:pPr>
              <w:rPr>
                <w:color w:val="000000" w:themeColor="text1"/>
                <w:sz w:val="16"/>
                <w:szCs w:val="16"/>
              </w:rPr>
            </w:pPr>
          </w:p>
        </w:tc>
      </w:tr>
      <w:tr w:rsidR="00405625" w:rsidRPr="00583BA4" w14:paraId="302E4E5F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60B73243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F101E70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0 – 11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86C9051" w14:textId="39A61426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7E96757" w14:textId="758D6E60" w:rsidR="00405625" w:rsidRPr="00152AAD" w:rsidRDefault="00405625" w:rsidP="00405625">
            <w:pPr>
              <w:rPr>
                <w:color w:val="000000" w:themeColor="text1"/>
                <w:sz w:val="16"/>
                <w:szCs w:val="16"/>
              </w:rPr>
            </w:pPr>
          </w:p>
        </w:tc>
      </w:tr>
      <w:tr w:rsidR="00405625" w:rsidRPr="00583BA4" w14:paraId="74EC09C9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7B815D36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2CE1E47E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1 – 12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7107839F" w14:textId="335FC78D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48516066" w14:textId="72E01E19" w:rsidR="00405625" w:rsidRPr="00152AAD" w:rsidRDefault="00405625" w:rsidP="00405625">
            <w:pPr>
              <w:rPr>
                <w:color w:val="000000" w:themeColor="text1"/>
                <w:sz w:val="16"/>
                <w:szCs w:val="16"/>
              </w:rPr>
            </w:pPr>
          </w:p>
        </w:tc>
      </w:tr>
      <w:tr w:rsidR="00405625" w:rsidRPr="00583BA4" w14:paraId="15F97ACF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1E4050F8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246EF1C4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2 – 13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F3DC478" w14:textId="55FECC27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FA70863" w14:textId="4DD05867" w:rsidR="00405625" w:rsidRPr="00152AAD" w:rsidRDefault="00405625" w:rsidP="00405625">
            <w:pPr>
              <w:rPr>
                <w:color w:val="000000" w:themeColor="text1"/>
                <w:sz w:val="16"/>
                <w:szCs w:val="16"/>
              </w:rPr>
            </w:pPr>
          </w:p>
        </w:tc>
      </w:tr>
      <w:tr w:rsidR="00405625" w:rsidRPr="00583BA4" w14:paraId="0A5881CC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1EE91D8F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701FBFED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3 – 14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0D12E428" w14:textId="579EFF20" w:rsidR="00405625" w:rsidRPr="006E23DE" w:rsidRDefault="00405625" w:rsidP="00405625">
            <w:pPr>
              <w:rPr>
                <w:color w:val="000000" w:themeColor="text1"/>
                <w:sz w:val="16"/>
                <w:szCs w:val="16"/>
                <w:highlight w:val="yellow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28C78C27" w14:textId="669965C2" w:rsidR="00405625" w:rsidRPr="00152AAD" w:rsidRDefault="00405625" w:rsidP="00405625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69998737" w14:textId="77777777" w:rsidTr="00405625">
        <w:trPr>
          <w:cantSplit/>
          <w:trHeight w:val="206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0078297C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CDC1A45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4 – 15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2E88097" w14:textId="1066ED01" w:rsidR="00405625" w:rsidRPr="006E23DE" w:rsidRDefault="00405625" w:rsidP="00405625">
            <w:pPr>
              <w:rPr>
                <w:color w:val="000000" w:themeColor="text1"/>
                <w:sz w:val="16"/>
                <w:szCs w:val="16"/>
                <w:highlight w:val="yellow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C99F6AF" w14:textId="25E1C03C" w:rsidR="00405625" w:rsidRPr="00152AAD" w:rsidRDefault="00405625" w:rsidP="00405625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293F88A7" w14:textId="77777777" w:rsidTr="00405625">
        <w:trPr>
          <w:cantSplit/>
          <w:trHeight w:val="105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41E53BB2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22FF907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5 – 16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5714175" w14:textId="6BA15F94" w:rsidR="00405625" w:rsidRPr="006E23DE" w:rsidRDefault="00405625" w:rsidP="00405625">
            <w:pPr>
              <w:rPr>
                <w:color w:val="000000" w:themeColor="text1"/>
                <w:sz w:val="16"/>
                <w:szCs w:val="16"/>
                <w:highlight w:val="yellow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4E8FD04" w14:textId="52B5221C" w:rsidR="00405625" w:rsidRPr="00152AAD" w:rsidRDefault="00405625" w:rsidP="00405625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4DE10A6B" w14:textId="77777777" w:rsidTr="00405625">
        <w:trPr>
          <w:cantSplit/>
          <w:trHeight w:val="53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56A2E70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58421E7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6 – 17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91582FE" w14:textId="36D033F3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94F2F93" w14:textId="09EA711B" w:rsidR="00405625" w:rsidRPr="00152AAD" w:rsidRDefault="00405625" w:rsidP="00405625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205D0237" w14:textId="77777777" w:rsidTr="00405625">
        <w:trPr>
          <w:cantSplit/>
          <w:trHeight w:val="53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D5999EA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1728732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7-18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1B92CD5" w14:textId="4CDC4740" w:rsidR="00405625" w:rsidRPr="00152AAD" w:rsidRDefault="00405625" w:rsidP="00405625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57F9AC8A" w14:textId="0201BFA0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65EDEE89" w14:textId="77777777" w:rsidTr="00405625">
        <w:trPr>
          <w:cantSplit/>
          <w:trHeight w:val="53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2B2AAC22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F1A5804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8-19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0AF45C1" w14:textId="39A6484E" w:rsidR="00405625" w:rsidRPr="00152AAD" w:rsidRDefault="00405625" w:rsidP="00405625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F13CEB5" w14:textId="1821140D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39CF88DE" w14:textId="77777777" w:rsidTr="00405625">
        <w:trPr>
          <w:cantSplit/>
          <w:trHeight w:val="53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3E4F67A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31D09810" w14:textId="5F777D41" w:rsidR="00405625" w:rsidRPr="00583BA4" w:rsidRDefault="00405625" w:rsidP="00405625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9-20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  <w:shd w:val="clear" w:color="auto" w:fill="FFFFFF" w:themeFill="background1"/>
          </w:tcPr>
          <w:p w14:paraId="2A666D77" w14:textId="3B309AF3" w:rsidR="00405625" w:rsidRPr="00152AAD" w:rsidRDefault="00405625" w:rsidP="00405625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368224EE" w14:textId="480AEFAC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2570A991" w14:textId="77777777" w:rsidTr="00405625">
        <w:trPr>
          <w:cantSplit/>
          <w:trHeight w:val="202"/>
        </w:trPr>
        <w:tc>
          <w:tcPr>
            <w:tcW w:w="268" w:type="pct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FFFFFF" w:themeFill="background1"/>
            <w:textDirection w:val="btLr"/>
            <w:vAlign w:val="center"/>
            <w:hideMark/>
          </w:tcPr>
          <w:p w14:paraId="10E4B17C" w14:textId="19CADC67" w:rsidR="00405625" w:rsidRDefault="00405625" w:rsidP="00405625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>
              <w:rPr>
                <w:b/>
                <w:sz w:val="16"/>
                <w:szCs w:val="16"/>
                <w:lang w:val="tr-TR"/>
              </w:rPr>
              <w:t>12.06.2026</w:t>
            </w:r>
          </w:p>
          <w:p w14:paraId="69C26E49" w14:textId="77777777" w:rsidR="00405625" w:rsidRPr="00583BA4" w:rsidRDefault="00405625" w:rsidP="00405625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 w:rsidRPr="00583BA4">
              <w:rPr>
                <w:b/>
                <w:sz w:val="16"/>
                <w:szCs w:val="16"/>
                <w:lang w:val="tr-TR"/>
              </w:rPr>
              <w:t>CUMA</w:t>
            </w:r>
          </w:p>
        </w:tc>
        <w:tc>
          <w:tcPr>
            <w:tcW w:w="313" w:type="pct"/>
            <w:tcBorders>
              <w:top w:val="single" w:sz="18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30DC4DA" w14:textId="701E5CBF" w:rsidR="00405625" w:rsidRPr="00583BA4" w:rsidRDefault="00405625" w:rsidP="00405625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8 - 09</w:t>
            </w:r>
          </w:p>
        </w:tc>
        <w:tc>
          <w:tcPr>
            <w:tcW w:w="2148" w:type="pct"/>
            <w:tcBorders>
              <w:top w:val="single" w:sz="18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245D356" w14:textId="3AC88536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BC9528C" w14:textId="609881D5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2C821D95" w14:textId="77777777" w:rsidTr="00405625">
        <w:trPr>
          <w:cantSplit/>
          <w:trHeight w:val="72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870DFD3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1D4794E5" w14:textId="28F771E0" w:rsidR="00405625" w:rsidRPr="00583BA4" w:rsidRDefault="00405625" w:rsidP="00405625">
            <w:pPr>
              <w:jc w:val="center"/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09 – 10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E27D6C1" w14:textId="39AB320C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966817B" w14:textId="55B99F85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6A4D0DEF" w14:textId="77777777" w:rsidTr="00405625">
        <w:trPr>
          <w:cantSplit/>
          <w:trHeight w:val="72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6E25D7F2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3CDA4890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0 – 11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D1E9AA6" w14:textId="77ABD07F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A1FA015" w14:textId="4D2994AC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17F50EFE" w14:textId="77777777" w:rsidTr="00405625">
        <w:trPr>
          <w:cantSplit/>
          <w:trHeight w:val="206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291C6E88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42C90FAD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1 – 12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66B497F" w14:textId="1E35D977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4CEF6B52" w14:textId="4F395EC7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4D74BF9E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2F4CF6D3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36A5BA3F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2 – 13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0EE6C234" w14:textId="5877865C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45B50B06" w14:textId="66F5DF64" w:rsidR="00405625" w:rsidRPr="00152AAD" w:rsidRDefault="00405625" w:rsidP="00405625">
            <w:pPr>
              <w:tabs>
                <w:tab w:val="left" w:pos="1077"/>
              </w:tabs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2C508FE3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12E7F375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77387EC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3 – 14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6326052" w14:textId="76EE5A27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65A5FFBB" w14:textId="49765058" w:rsidR="00405625" w:rsidRPr="00152AAD" w:rsidRDefault="00405625" w:rsidP="00405625">
            <w:pPr>
              <w:tabs>
                <w:tab w:val="left" w:pos="1134"/>
              </w:tabs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2A6A2B17" w14:textId="77777777" w:rsidTr="00405625">
        <w:trPr>
          <w:cantSplit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29ACC0F9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6373CB33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4 – 15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C474CF3" w14:textId="31057E3C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65FF5ED" w14:textId="5AF52C04" w:rsidR="00405625" w:rsidRPr="00152AAD" w:rsidRDefault="00405625" w:rsidP="00405625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02413DF0" w14:textId="77777777" w:rsidTr="00405625">
        <w:trPr>
          <w:cantSplit/>
          <w:trHeight w:val="48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4603C85A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hideMark/>
          </w:tcPr>
          <w:p w14:paraId="1A2A0AFA" w14:textId="77777777" w:rsidR="00405625" w:rsidRPr="00583BA4" w:rsidRDefault="00405625" w:rsidP="00405625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5 – 16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9F3C9F9" w14:textId="7A8B5906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898354A" w14:textId="0187FD23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15A264FA" w14:textId="77777777" w:rsidTr="00405625">
        <w:trPr>
          <w:cantSplit/>
          <w:trHeight w:val="48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56154AF7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09E9B801" w14:textId="32AB9155" w:rsidR="00405625" w:rsidRPr="00583BA4" w:rsidRDefault="00405625" w:rsidP="00405625">
            <w:pPr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6 - 17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644C2C5" w14:textId="4EE331F1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6F0F98C" w14:textId="5906DA37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05625" w:rsidRPr="00583BA4" w14:paraId="55243252" w14:textId="77777777" w:rsidTr="00405625">
        <w:trPr>
          <w:cantSplit/>
          <w:trHeight w:val="48"/>
        </w:trPr>
        <w:tc>
          <w:tcPr>
            <w:tcW w:w="268" w:type="pct"/>
            <w:vMerge/>
            <w:tcBorders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67797E7F" w14:textId="77777777" w:rsidR="00405625" w:rsidRPr="00583BA4" w:rsidRDefault="00405625" w:rsidP="00405625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3AF6B949" w14:textId="14E63D17" w:rsidR="00405625" w:rsidRPr="00583BA4" w:rsidRDefault="00405625" w:rsidP="00405625">
            <w:pPr>
              <w:rPr>
                <w:sz w:val="16"/>
                <w:szCs w:val="16"/>
                <w:lang w:val="tr-TR"/>
              </w:rPr>
            </w:pPr>
            <w:r w:rsidRPr="00583BA4">
              <w:rPr>
                <w:sz w:val="16"/>
                <w:szCs w:val="16"/>
                <w:lang w:val="tr-TR"/>
              </w:rPr>
              <w:t>17-18</w:t>
            </w:r>
          </w:p>
        </w:tc>
        <w:tc>
          <w:tcPr>
            <w:tcW w:w="2148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62EF59F" w14:textId="696DFB1D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14:paraId="72918EE7" w14:textId="6D047970" w:rsidR="00405625" w:rsidRPr="00152AAD" w:rsidRDefault="00405625" w:rsidP="00405625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</w:tbl>
    <w:p w14:paraId="1BF1E2F3" w14:textId="77777777" w:rsidR="00EB14F3" w:rsidRPr="00583BA4" w:rsidRDefault="009D4654" w:rsidP="00F60058">
      <w:pPr>
        <w:pStyle w:val="Balk5"/>
        <w:spacing w:after="0"/>
        <w:jc w:val="left"/>
        <w:rPr>
          <w:b w:val="0"/>
          <w:sz w:val="16"/>
          <w:szCs w:val="16"/>
        </w:rPr>
      </w:pPr>
      <w:r w:rsidRPr="00583BA4">
        <w:rPr>
          <w:b w:val="0"/>
          <w:sz w:val="16"/>
          <w:szCs w:val="16"/>
        </w:rPr>
        <w:t>U.E. – Uzaktan Eğitim</w:t>
      </w:r>
      <w:r w:rsidR="00E8321C" w:rsidRPr="00583BA4">
        <w:rPr>
          <w:b w:val="0"/>
          <w:sz w:val="16"/>
          <w:szCs w:val="16"/>
        </w:rPr>
        <w:t>, S.S. – Seminer Salonu</w:t>
      </w:r>
    </w:p>
    <w:p w14:paraId="60A38F95" w14:textId="0E96B014" w:rsidR="009D4654" w:rsidRPr="00583BA4" w:rsidRDefault="00D06823" w:rsidP="009D4654">
      <w:pPr>
        <w:rPr>
          <w:sz w:val="16"/>
          <w:szCs w:val="16"/>
          <w:lang w:val="tr-TR"/>
        </w:rPr>
      </w:pPr>
      <w:r w:rsidRPr="00583BA4">
        <w:rPr>
          <w:sz w:val="16"/>
          <w:szCs w:val="16"/>
          <w:lang w:val="tr-TR"/>
        </w:rPr>
        <w:t>*</w:t>
      </w:r>
      <w:r w:rsidR="00BF30F0" w:rsidRPr="00583BA4">
        <w:rPr>
          <w:sz w:val="16"/>
          <w:szCs w:val="16"/>
          <w:lang w:val="tr-TR"/>
        </w:rPr>
        <w:t xml:space="preserve"> </w:t>
      </w:r>
      <w:r w:rsidR="00EA2B9F" w:rsidRPr="00583BA4">
        <w:rPr>
          <w:sz w:val="16"/>
          <w:szCs w:val="16"/>
          <w:lang w:val="tr-TR"/>
        </w:rPr>
        <w:t xml:space="preserve"> </w:t>
      </w:r>
      <w:r w:rsidR="00EE732C" w:rsidRPr="00583BA4">
        <w:rPr>
          <w:sz w:val="16"/>
          <w:szCs w:val="16"/>
          <w:lang w:val="tr-TR"/>
        </w:rPr>
        <w:t xml:space="preserve">2021-2023 </w:t>
      </w:r>
      <w:r w:rsidR="00E22695" w:rsidRPr="00583BA4">
        <w:rPr>
          <w:sz w:val="16"/>
          <w:szCs w:val="16"/>
          <w:lang w:val="tr-TR"/>
        </w:rPr>
        <w:t xml:space="preserve">Proje </w:t>
      </w:r>
      <w:r w:rsidR="00432945" w:rsidRPr="00583BA4">
        <w:rPr>
          <w:sz w:val="16"/>
          <w:szCs w:val="16"/>
          <w:lang w:val="tr-TR"/>
        </w:rPr>
        <w:t>B</w:t>
      </w:r>
      <w:r w:rsidR="005B21B0" w:rsidRPr="00583BA4">
        <w:rPr>
          <w:sz w:val="16"/>
          <w:szCs w:val="16"/>
          <w:lang w:val="tr-TR"/>
        </w:rPr>
        <w:t xml:space="preserve"> –</w:t>
      </w:r>
      <w:r w:rsidR="00234AD6" w:rsidRPr="00583BA4">
        <w:rPr>
          <w:sz w:val="16"/>
          <w:szCs w:val="16"/>
          <w:lang w:val="tr-TR"/>
        </w:rPr>
        <w:t xml:space="preserve"> Doç. Dr. M. Cemil KALE</w:t>
      </w:r>
      <w:r w:rsidR="00EE732C" w:rsidRPr="00583BA4">
        <w:rPr>
          <w:sz w:val="16"/>
          <w:szCs w:val="16"/>
          <w:lang w:val="tr-TR"/>
        </w:rPr>
        <w:t xml:space="preserve">,  2024 ve sonrası Proje </w:t>
      </w:r>
      <w:r w:rsidR="00432945" w:rsidRPr="00583BA4">
        <w:rPr>
          <w:sz w:val="16"/>
          <w:szCs w:val="16"/>
          <w:lang w:val="tr-TR"/>
        </w:rPr>
        <w:t>A</w:t>
      </w:r>
      <w:r w:rsidR="00EE732C" w:rsidRPr="00583BA4">
        <w:rPr>
          <w:sz w:val="16"/>
          <w:szCs w:val="16"/>
          <w:lang w:val="tr-TR"/>
        </w:rPr>
        <w:t>-Prof.Dr.Mustafa Özgür Öteyaka</w:t>
      </w:r>
    </w:p>
    <w:p w14:paraId="7DC81E44" w14:textId="79D88B45" w:rsidR="00B74E4C" w:rsidRPr="00583BA4" w:rsidRDefault="00D06823" w:rsidP="009D4654">
      <w:pPr>
        <w:rPr>
          <w:sz w:val="16"/>
          <w:szCs w:val="16"/>
          <w:lang w:val="tr-TR"/>
        </w:rPr>
      </w:pPr>
      <w:r w:rsidRPr="00583BA4">
        <w:rPr>
          <w:sz w:val="16"/>
          <w:szCs w:val="16"/>
          <w:lang w:val="tr-TR"/>
        </w:rPr>
        <w:t xml:space="preserve">** </w:t>
      </w:r>
      <w:r w:rsidR="00B74E4C" w:rsidRPr="00583BA4">
        <w:rPr>
          <w:sz w:val="16"/>
          <w:szCs w:val="16"/>
          <w:lang w:val="tr-TR"/>
        </w:rPr>
        <w:t xml:space="preserve">Staj A-  </w:t>
      </w:r>
      <w:r w:rsidR="001B097D" w:rsidRPr="00583BA4">
        <w:rPr>
          <w:sz w:val="16"/>
          <w:szCs w:val="16"/>
          <w:lang w:val="tr-TR"/>
        </w:rPr>
        <w:t>Prof. Dr. Mustafa Özgür ÖTEYAKA</w:t>
      </w:r>
      <w:r w:rsidR="004F6A08" w:rsidRPr="00583BA4">
        <w:rPr>
          <w:sz w:val="16"/>
          <w:szCs w:val="16"/>
          <w:lang w:val="tr-TR"/>
        </w:rPr>
        <w:t>,</w:t>
      </w:r>
      <w:r w:rsidR="00B74E4C" w:rsidRPr="00583BA4">
        <w:rPr>
          <w:sz w:val="16"/>
          <w:szCs w:val="16"/>
          <w:lang w:val="tr-TR"/>
        </w:rPr>
        <w:t xml:space="preserve"> Staj B</w:t>
      </w:r>
      <w:r w:rsidR="00234AD6" w:rsidRPr="00583BA4">
        <w:rPr>
          <w:sz w:val="16"/>
          <w:szCs w:val="16"/>
          <w:lang w:val="tr-TR"/>
        </w:rPr>
        <w:t>-Doç. Dr. M. Cemil KALE ,</w:t>
      </w:r>
      <w:r w:rsidR="00B74E4C" w:rsidRPr="00583BA4">
        <w:rPr>
          <w:sz w:val="16"/>
          <w:szCs w:val="16"/>
          <w:lang w:val="tr-TR"/>
        </w:rPr>
        <w:t xml:space="preserve">  Staj C- </w:t>
      </w:r>
      <w:r w:rsidR="00234AD6" w:rsidRPr="00583BA4">
        <w:rPr>
          <w:sz w:val="16"/>
          <w:szCs w:val="16"/>
          <w:lang w:val="tr-TR"/>
        </w:rPr>
        <w:t>Öğr. Gör. Dr.Aslı SOYİÇ LEBLEBİCİ</w:t>
      </w:r>
      <w:r w:rsidR="004F6A08" w:rsidRPr="00583BA4">
        <w:rPr>
          <w:sz w:val="16"/>
          <w:szCs w:val="16"/>
          <w:lang w:val="tr-TR"/>
        </w:rPr>
        <w:t xml:space="preserve">, </w:t>
      </w:r>
      <w:r w:rsidR="00B74E4C" w:rsidRPr="00583BA4">
        <w:rPr>
          <w:sz w:val="16"/>
          <w:szCs w:val="16"/>
          <w:lang w:val="tr-TR"/>
        </w:rPr>
        <w:t>Staj D-</w:t>
      </w:r>
      <w:r w:rsidR="004F6A08" w:rsidRPr="00583BA4">
        <w:rPr>
          <w:sz w:val="16"/>
          <w:szCs w:val="16"/>
          <w:lang w:val="tr-TR"/>
        </w:rPr>
        <w:t xml:space="preserve"> </w:t>
      </w:r>
      <w:r w:rsidR="008A0358">
        <w:rPr>
          <w:sz w:val="16"/>
          <w:szCs w:val="16"/>
          <w:lang w:val="tr-TR"/>
        </w:rPr>
        <w:t>Öğr.Gör.</w:t>
      </w:r>
      <w:r w:rsidR="00EE732C" w:rsidRPr="00583BA4">
        <w:rPr>
          <w:sz w:val="16"/>
          <w:szCs w:val="16"/>
          <w:lang w:val="tr-TR"/>
        </w:rPr>
        <w:t>Melek Melike OKUROĞLU</w:t>
      </w:r>
      <w:r w:rsidR="00B74E4C" w:rsidRPr="00583BA4">
        <w:rPr>
          <w:sz w:val="16"/>
          <w:szCs w:val="16"/>
          <w:lang w:val="tr-TR"/>
        </w:rPr>
        <w:t xml:space="preserve"> </w:t>
      </w:r>
    </w:p>
    <w:p w14:paraId="7A8A18E2" w14:textId="77777777" w:rsidR="006C15F5" w:rsidRPr="00583BA4" w:rsidRDefault="006C15F5" w:rsidP="009D4654">
      <w:pPr>
        <w:rPr>
          <w:sz w:val="16"/>
          <w:szCs w:val="16"/>
          <w:lang w:val="tr-TR"/>
        </w:rPr>
      </w:pPr>
    </w:p>
    <w:p w14:paraId="1EE99721" w14:textId="2DBF5E58" w:rsidR="007B3262" w:rsidRDefault="007B3262" w:rsidP="007B3262">
      <w:pPr>
        <w:rPr>
          <w:sz w:val="16"/>
          <w:szCs w:val="16"/>
          <w:lang w:val="tr-TR"/>
        </w:rPr>
      </w:pPr>
    </w:p>
    <w:p w14:paraId="21932878" w14:textId="2584368C" w:rsidR="00A067CE" w:rsidRDefault="00A067CE" w:rsidP="007B3262">
      <w:pPr>
        <w:rPr>
          <w:sz w:val="16"/>
          <w:szCs w:val="16"/>
          <w:lang w:val="tr-TR"/>
        </w:rPr>
      </w:pPr>
    </w:p>
    <w:p w14:paraId="5C2D601D" w14:textId="53CD2EC5" w:rsidR="00A067CE" w:rsidRDefault="00A067CE" w:rsidP="007B3262">
      <w:pPr>
        <w:rPr>
          <w:sz w:val="16"/>
          <w:szCs w:val="16"/>
          <w:lang w:val="tr-TR"/>
        </w:rPr>
      </w:pPr>
    </w:p>
    <w:p w14:paraId="01882D89" w14:textId="77777777" w:rsidR="00A067CE" w:rsidRPr="00583BA4" w:rsidRDefault="00A067CE" w:rsidP="007B3262">
      <w:pPr>
        <w:rPr>
          <w:sz w:val="16"/>
          <w:szCs w:val="16"/>
          <w:lang w:val="tr-TR"/>
        </w:rPr>
      </w:pPr>
    </w:p>
    <w:sectPr w:rsidR="00A067CE" w:rsidRPr="00583BA4" w:rsidSect="00D3651E">
      <w:pgSz w:w="11906" w:h="16838"/>
      <w:pgMar w:top="0" w:right="720" w:bottom="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7751AD"/>
    <w:multiLevelType w:val="hybridMultilevel"/>
    <w:tmpl w:val="4EE645E6"/>
    <w:lvl w:ilvl="0" w:tplc="2D0217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1642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NDc1NDY0NzExNDdX0lEKTi0uzszPAykwrAUA0ZoYlywAAAA="/>
  </w:docVars>
  <w:rsids>
    <w:rsidRoot w:val="00EB14F3"/>
    <w:rsid w:val="0000048C"/>
    <w:rsid w:val="00004CBB"/>
    <w:rsid w:val="0002467C"/>
    <w:rsid w:val="00027AD9"/>
    <w:rsid w:val="00030F46"/>
    <w:rsid w:val="00031B5E"/>
    <w:rsid w:val="00033EB9"/>
    <w:rsid w:val="00034F30"/>
    <w:rsid w:val="0003612B"/>
    <w:rsid w:val="00041429"/>
    <w:rsid w:val="0004259F"/>
    <w:rsid w:val="00042A4B"/>
    <w:rsid w:val="00044B69"/>
    <w:rsid w:val="00046FC3"/>
    <w:rsid w:val="00053F5A"/>
    <w:rsid w:val="00053FC9"/>
    <w:rsid w:val="000548B7"/>
    <w:rsid w:val="00054D6B"/>
    <w:rsid w:val="00060458"/>
    <w:rsid w:val="00060DEE"/>
    <w:rsid w:val="000658CA"/>
    <w:rsid w:val="00066DA9"/>
    <w:rsid w:val="0007413E"/>
    <w:rsid w:val="00076D32"/>
    <w:rsid w:val="00080198"/>
    <w:rsid w:val="0008036A"/>
    <w:rsid w:val="00081CBB"/>
    <w:rsid w:val="00082923"/>
    <w:rsid w:val="00083127"/>
    <w:rsid w:val="000853CB"/>
    <w:rsid w:val="000906A4"/>
    <w:rsid w:val="00091D4C"/>
    <w:rsid w:val="00095B38"/>
    <w:rsid w:val="00096091"/>
    <w:rsid w:val="00096394"/>
    <w:rsid w:val="000971D8"/>
    <w:rsid w:val="000A24DE"/>
    <w:rsid w:val="000B45FD"/>
    <w:rsid w:val="000B47EF"/>
    <w:rsid w:val="000C147E"/>
    <w:rsid w:val="000C621A"/>
    <w:rsid w:val="000D230F"/>
    <w:rsid w:val="000D4A8C"/>
    <w:rsid w:val="000D758B"/>
    <w:rsid w:val="000E18DB"/>
    <w:rsid w:val="000E19B0"/>
    <w:rsid w:val="000E494C"/>
    <w:rsid w:val="000E53BF"/>
    <w:rsid w:val="000E6421"/>
    <w:rsid w:val="000E66DD"/>
    <w:rsid w:val="000E7620"/>
    <w:rsid w:val="000E787B"/>
    <w:rsid w:val="000F3785"/>
    <w:rsid w:val="000F571E"/>
    <w:rsid w:val="000F5B54"/>
    <w:rsid w:val="00101089"/>
    <w:rsid w:val="001015FE"/>
    <w:rsid w:val="00106119"/>
    <w:rsid w:val="00107CEC"/>
    <w:rsid w:val="0011092E"/>
    <w:rsid w:val="00111D1B"/>
    <w:rsid w:val="001130D7"/>
    <w:rsid w:val="00113E9D"/>
    <w:rsid w:val="0011426F"/>
    <w:rsid w:val="00117B75"/>
    <w:rsid w:val="00120B74"/>
    <w:rsid w:val="00121BE7"/>
    <w:rsid w:val="001267ED"/>
    <w:rsid w:val="00126C39"/>
    <w:rsid w:val="00131CFE"/>
    <w:rsid w:val="001354A4"/>
    <w:rsid w:val="00136588"/>
    <w:rsid w:val="0014065F"/>
    <w:rsid w:val="00141A74"/>
    <w:rsid w:val="0014279B"/>
    <w:rsid w:val="00142E97"/>
    <w:rsid w:val="00144ADA"/>
    <w:rsid w:val="0015264E"/>
    <w:rsid w:val="00152AAD"/>
    <w:rsid w:val="00153407"/>
    <w:rsid w:val="00153E4D"/>
    <w:rsid w:val="001541F3"/>
    <w:rsid w:val="001543A7"/>
    <w:rsid w:val="001572D7"/>
    <w:rsid w:val="001600BA"/>
    <w:rsid w:val="00163F0B"/>
    <w:rsid w:val="00165042"/>
    <w:rsid w:val="00171BC8"/>
    <w:rsid w:val="00173CAF"/>
    <w:rsid w:val="0018250C"/>
    <w:rsid w:val="001828E7"/>
    <w:rsid w:val="001829EE"/>
    <w:rsid w:val="00182CAE"/>
    <w:rsid w:val="00184A36"/>
    <w:rsid w:val="00185364"/>
    <w:rsid w:val="0018735B"/>
    <w:rsid w:val="00191267"/>
    <w:rsid w:val="00194332"/>
    <w:rsid w:val="001950FB"/>
    <w:rsid w:val="00195CEC"/>
    <w:rsid w:val="001A0178"/>
    <w:rsid w:val="001A72F1"/>
    <w:rsid w:val="001B003D"/>
    <w:rsid w:val="001B097D"/>
    <w:rsid w:val="001B295E"/>
    <w:rsid w:val="001C03B8"/>
    <w:rsid w:val="001C0E54"/>
    <w:rsid w:val="001C23F7"/>
    <w:rsid w:val="001C2C46"/>
    <w:rsid w:val="001C6FF5"/>
    <w:rsid w:val="001C7E2E"/>
    <w:rsid w:val="001D02AC"/>
    <w:rsid w:val="001D139E"/>
    <w:rsid w:val="001D3759"/>
    <w:rsid w:val="001D3862"/>
    <w:rsid w:val="001D412E"/>
    <w:rsid w:val="001D5282"/>
    <w:rsid w:val="001D5CEB"/>
    <w:rsid w:val="001D682C"/>
    <w:rsid w:val="001E04CC"/>
    <w:rsid w:val="001E0B49"/>
    <w:rsid w:val="001E12EB"/>
    <w:rsid w:val="001E2A5A"/>
    <w:rsid w:val="001E3626"/>
    <w:rsid w:val="001E543D"/>
    <w:rsid w:val="001E62C9"/>
    <w:rsid w:val="001F2EF1"/>
    <w:rsid w:val="001F6AB9"/>
    <w:rsid w:val="0020069F"/>
    <w:rsid w:val="0020085A"/>
    <w:rsid w:val="0020475F"/>
    <w:rsid w:val="00205D93"/>
    <w:rsid w:val="0020688B"/>
    <w:rsid w:val="00215F6F"/>
    <w:rsid w:val="00216280"/>
    <w:rsid w:val="002213D6"/>
    <w:rsid w:val="00224977"/>
    <w:rsid w:val="00225D04"/>
    <w:rsid w:val="00231BA9"/>
    <w:rsid w:val="00231F5D"/>
    <w:rsid w:val="002331AB"/>
    <w:rsid w:val="00234AD6"/>
    <w:rsid w:val="00235D34"/>
    <w:rsid w:val="00237D4E"/>
    <w:rsid w:val="0024148D"/>
    <w:rsid w:val="00243765"/>
    <w:rsid w:val="002447F6"/>
    <w:rsid w:val="002510D8"/>
    <w:rsid w:val="00252BAA"/>
    <w:rsid w:val="002533F8"/>
    <w:rsid w:val="00255404"/>
    <w:rsid w:val="00255850"/>
    <w:rsid w:val="00256C17"/>
    <w:rsid w:val="00260C09"/>
    <w:rsid w:val="0026662B"/>
    <w:rsid w:val="00272FF3"/>
    <w:rsid w:val="00274CAA"/>
    <w:rsid w:val="00277620"/>
    <w:rsid w:val="00282E68"/>
    <w:rsid w:val="00283585"/>
    <w:rsid w:val="00284F92"/>
    <w:rsid w:val="00291BB9"/>
    <w:rsid w:val="00294AC0"/>
    <w:rsid w:val="002A05A8"/>
    <w:rsid w:val="002A3698"/>
    <w:rsid w:val="002A6CED"/>
    <w:rsid w:val="002A7549"/>
    <w:rsid w:val="002B138D"/>
    <w:rsid w:val="002B1FAC"/>
    <w:rsid w:val="002B5132"/>
    <w:rsid w:val="002B57E6"/>
    <w:rsid w:val="002B59F8"/>
    <w:rsid w:val="002B5C8F"/>
    <w:rsid w:val="002C29AE"/>
    <w:rsid w:val="002C2DFD"/>
    <w:rsid w:val="002C51E6"/>
    <w:rsid w:val="002C5EBF"/>
    <w:rsid w:val="002D43D7"/>
    <w:rsid w:val="002D69BE"/>
    <w:rsid w:val="002E3F14"/>
    <w:rsid w:val="002F0BE3"/>
    <w:rsid w:val="002F3F64"/>
    <w:rsid w:val="002F6B89"/>
    <w:rsid w:val="003061C3"/>
    <w:rsid w:val="003102B3"/>
    <w:rsid w:val="003121D3"/>
    <w:rsid w:val="00315D32"/>
    <w:rsid w:val="00321180"/>
    <w:rsid w:val="00322BEE"/>
    <w:rsid w:val="00322BFA"/>
    <w:rsid w:val="00324142"/>
    <w:rsid w:val="003309B0"/>
    <w:rsid w:val="0033198B"/>
    <w:rsid w:val="003325ED"/>
    <w:rsid w:val="00332771"/>
    <w:rsid w:val="003341AE"/>
    <w:rsid w:val="003415A1"/>
    <w:rsid w:val="003422F6"/>
    <w:rsid w:val="00343F5C"/>
    <w:rsid w:val="003459B9"/>
    <w:rsid w:val="00347326"/>
    <w:rsid w:val="00352C1D"/>
    <w:rsid w:val="003563D9"/>
    <w:rsid w:val="003612BC"/>
    <w:rsid w:val="0037435F"/>
    <w:rsid w:val="0037474E"/>
    <w:rsid w:val="00383B3B"/>
    <w:rsid w:val="00384723"/>
    <w:rsid w:val="003877F0"/>
    <w:rsid w:val="00392A30"/>
    <w:rsid w:val="00393E8A"/>
    <w:rsid w:val="003959F9"/>
    <w:rsid w:val="00396F6A"/>
    <w:rsid w:val="003A2467"/>
    <w:rsid w:val="003B0AC9"/>
    <w:rsid w:val="003B687C"/>
    <w:rsid w:val="003C080E"/>
    <w:rsid w:val="003C28B8"/>
    <w:rsid w:val="003C4BF9"/>
    <w:rsid w:val="003C6294"/>
    <w:rsid w:val="003C7C85"/>
    <w:rsid w:val="003D0092"/>
    <w:rsid w:val="003D111D"/>
    <w:rsid w:val="003D2D4F"/>
    <w:rsid w:val="003E38C1"/>
    <w:rsid w:val="003E397C"/>
    <w:rsid w:val="003E76EA"/>
    <w:rsid w:val="003F468C"/>
    <w:rsid w:val="003F5581"/>
    <w:rsid w:val="00400E1C"/>
    <w:rsid w:val="00401384"/>
    <w:rsid w:val="0040212D"/>
    <w:rsid w:val="004055BC"/>
    <w:rsid w:val="00405625"/>
    <w:rsid w:val="0040646E"/>
    <w:rsid w:val="004068D2"/>
    <w:rsid w:val="00410BAE"/>
    <w:rsid w:val="00410BEA"/>
    <w:rsid w:val="0041475F"/>
    <w:rsid w:val="00415507"/>
    <w:rsid w:val="00416260"/>
    <w:rsid w:val="00422180"/>
    <w:rsid w:val="004228B4"/>
    <w:rsid w:val="00422BB5"/>
    <w:rsid w:val="00423D88"/>
    <w:rsid w:val="0042747B"/>
    <w:rsid w:val="004303B2"/>
    <w:rsid w:val="00432945"/>
    <w:rsid w:val="0044190C"/>
    <w:rsid w:val="00445FDB"/>
    <w:rsid w:val="00446F8C"/>
    <w:rsid w:val="004566E1"/>
    <w:rsid w:val="00456923"/>
    <w:rsid w:val="004638DE"/>
    <w:rsid w:val="004662F7"/>
    <w:rsid w:val="00466CF1"/>
    <w:rsid w:val="00475C50"/>
    <w:rsid w:val="004767CF"/>
    <w:rsid w:val="00476996"/>
    <w:rsid w:val="0048069D"/>
    <w:rsid w:val="00480CAD"/>
    <w:rsid w:val="0048128A"/>
    <w:rsid w:val="004818DF"/>
    <w:rsid w:val="00481E6C"/>
    <w:rsid w:val="0048276C"/>
    <w:rsid w:val="00486FBB"/>
    <w:rsid w:val="004936F7"/>
    <w:rsid w:val="00494890"/>
    <w:rsid w:val="004978AD"/>
    <w:rsid w:val="004A2F3F"/>
    <w:rsid w:val="004A53DB"/>
    <w:rsid w:val="004A58E9"/>
    <w:rsid w:val="004B173D"/>
    <w:rsid w:val="004B1A8A"/>
    <w:rsid w:val="004B1B11"/>
    <w:rsid w:val="004B4C56"/>
    <w:rsid w:val="004C1E24"/>
    <w:rsid w:val="004C27D4"/>
    <w:rsid w:val="004C3E0E"/>
    <w:rsid w:val="004C7C64"/>
    <w:rsid w:val="004D3391"/>
    <w:rsid w:val="004E3267"/>
    <w:rsid w:val="004E6C6A"/>
    <w:rsid w:val="004E6E5D"/>
    <w:rsid w:val="004F150C"/>
    <w:rsid w:val="004F6A08"/>
    <w:rsid w:val="005067F3"/>
    <w:rsid w:val="00512179"/>
    <w:rsid w:val="005143C1"/>
    <w:rsid w:val="005167B4"/>
    <w:rsid w:val="0052543E"/>
    <w:rsid w:val="00526C83"/>
    <w:rsid w:val="00527506"/>
    <w:rsid w:val="0053251C"/>
    <w:rsid w:val="00534F47"/>
    <w:rsid w:val="005400FA"/>
    <w:rsid w:val="0054024E"/>
    <w:rsid w:val="00540BBC"/>
    <w:rsid w:val="005443EA"/>
    <w:rsid w:val="0054485C"/>
    <w:rsid w:val="00550D68"/>
    <w:rsid w:val="005538E6"/>
    <w:rsid w:val="00566404"/>
    <w:rsid w:val="00571067"/>
    <w:rsid w:val="0057261E"/>
    <w:rsid w:val="005739D7"/>
    <w:rsid w:val="005769AC"/>
    <w:rsid w:val="005802D2"/>
    <w:rsid w:val="00583BA4"/>
    <w:rsid w:val="00585955"/>
    <w:rsid w:val="005928D8"/>
    <w:rsid w:val="00596B0E"/>
    <w:rsid w:val="005A515D"/>
    <w:rsid w:val="005B0023"/>
    <w:rsid w:val="005B21B0"/>
    <w:rsid w:val="005B3575"/>
    <w:rsid w:val="005B3967"/>
    <w:rsid w:val="005B74AE"/>
    <w:rsid w:val="005C0372"/>
    <w:rsid w:val="005C11EF"/>
    <w:rsid w:val="005D41CD"/>
    <w:rsid w:val="005D6C15"/>
    <w:rsid w:val="005E0C03"/>
    <w:rsid w:val="005E4ECF"/>
    <w:rsid w:val="005E75F4"/>
    <w:rsid w:val="005E77E7"/>
    <w:rsid w:val="005F1109"/>
    <w:rsid w:val="005F1769"/>
    <w:rsid w:val="005F32A6"/>
    <w:rsid w:val="005F4290"/>
    <w:rsid w:val="005F457D"/>
    <w:rsid w:val="005F4A18"/>
    <w:rsid w:val="005F7E59"/>
    <w:rsid w:val="00600FFF"/>
    <w:rsid w:val="0060106C"/>
    <w:rsid w:val="00601CAE"/>
    <w:rsid w:val="006021F1"/>
    <w:rsid w:val="006022EB"/>
    <w:rsid w:val="006043A1"/>
    <w:rsid w:val="00611351"/>
    <w:rsid w:val="00611D2C"/>
    <w:rsid w:val="00617C3A"/>
    <w:rsid w:val="00623269"/>
    <w:rsid w:val="006245C6"/>
    <w:rsid w:val="00627420"/>
    <w:rsid w:val="00632F97"/>
    <w:rsid w:val="00633A32"/>
    <w:rsid w:val="006437BF"/>
    <w:rsid w:val="00644DAD"/>
    <w:rsid w:val="00645F1D"/>
    <w:rsid w:val="00647DC6"/>
    <w:rsid w:val="00652899"/>
    <w:rsid w:val="006548FF"/>
    <w:rsid w:val="0065505F"/>
    <w:rsid w:val="00655625"/>
    <w:rsid w:val="00656F11"/>
    <w:rsid w:val="00657B1D"/>
    <w:rsid w:val="00657F21"/>
    <w:rsid w:val="006600E2"/>
    <w:rsid w:val="00671998"/>
    <w:rsid w:val="00674746"/>
    <w:rsid w:val="00676174"/>
    <w:rsid w:val="00683758"/>
    <w:rsid w:val="00684D67"/>
    <w:rsid w:val="00684EE6"/>
    <w:rsid w:val="00685877"/>
    <w:rsid w:val="0069277E"/>
    <w:rsid w:val="00692C4C"/>
    <w:rsid w:val="006A4642"/>
    <w:rsid w:val="006A488F"/>
    <w:rsid w:val="006B3398"/>
    <w:rsid w:val="006B5C19"/>
    <w:rsid w:val="006B702B"/>
    <w:rsid w:val="006C0242"/>
    <w:rsid w:val="006C0339"/>
    <w:rsid w:val="006C15F5"/>
    <w:rsid w:val="006C6BC4"/>
    <w:rsid w:val="006C6DE1"/>
    <w:rsid w:val="006D2193"/>
    <w:rsid w:val="006D2379"/>
    <w:rsid w:val="006D24D3"/>
    <w:rsid w:val="006D4793"/>
    <w:rsid w:val="006D6D4D"/>
    <w:rsid w:val="006D724E"/>
    <w:rsid w:val="006E23DE"/>
    <w:rsid w:val="006E250B"/>
    <w:rsid w:val="006E67CF"/>
    <w:rsid w:val="006F6B65"/>
    <w:rsid w:val="00700E67"/>
    <w:rsid w:val="00706A7F"/>
    <w:rsid w:val="00707448"/>
    <w:rsid w:val="00715538"/>
    <w:rsid w:val="00717928"/>
    <w:rsid w:val="00726F0D"/>
    <w:rsid w:val="00727E28"/>
    <w:rsid w:val="00733256"/>
    <w:rsid w:val="00733ADA"/>
    <w:rsid w:val="007360F8"/>
    <w:rsid w:val="00743954"/>
    <w:rsid w:val="007447E2"/>
    <w:rsid w:val="0074586F"/>
    <w:rsid w:val="007466DD"/>
    <w:rsid w:val="00746D6A"/>
    <w:rsid w:val="0074768D"/>
    <w:rsid w:val="00752210"/>
    <w:rsid w:val="0075410B"/>
    <w:rsid w:val="0075527F"/>
    <w:rsid w:val="00755680"/>
    <w:rsid w:val="007556D3"/>
    <w:rsid w:val="007564A1"/>
    <w:rsid w:val="00761134"/>
    <w:rsid w:val="007651FF"/>
    <w:rsid w:val="007703AE"/>
    <w:rsid w:val="007709CF"/>
    <w:rsid w:val="007727A9"/>
    <w:rsid w:val="0077569E"/>
    <w:rsid w:val="0077744B"/>
    <w:rsid w:val="00777A17"/>
    <w:rsid w:val="0078736C"/>
    <w:rsid w:val="007934B4"/>
    <w:rsid w:val="007A1E83"/>
    <w:rsid w:val="007A56CA"/>
    <w:rsid w:val="007A7E10"/>
    <w:rsid w:val="007B3262"/>
    <w:rsid w:val="007B39D4"/>
    <w:rsid w:val="007B69F1"/>
    <w:rsid w:val="007C327B"/>
    <w:rsid w:val="007C330F"/>
    <w:rsid w:val="007C339D"/>
    <w:rsid w:val="007C6A4D"/>
    <w:rsid w:val="007C725A"/>
    <w:rsid w:val="007D32E0"/>
    <w:rsid w:val="007D3705"/>
    <w:rsid w:val="007D46E1"/>
    <w:rsid w:val="007D5C7E"/>
    <w:rsid w:val="007D7641"/>
    <w:rsid w:val="007E0787"/>
    <w:rsid w:val="007E175A"/>
    <w:rsid w:val="007E2B15"/>
    <w:rsid w:val="007E38BC"/>
    <w:rsid w:val="007E4385"/>
    <w:rsid w:val="007E4833"/>
    <w:rsid w:val="007F23EC"/>
    <w:rsid w:val="007F4D49"/>
    <w:rsid w:val="007F6381"/>
    <w:rsid w:val="007F7185"/>
    <w:rsid w:val="00800F2A"/>
    <w:rsid w:val="00802A8D"/>
    <w:rsid w:val="0080474D"/>
    <w:rsid w:val="00810704"/>
    <w:rsid w:val="008117A5"/>
    <w:rsid w:val="008124E8"/>
    <w:rsid w:val="00814A8C"/>
    <w:rsid w:val="00815D04"/>
    <w:rsid w:val="00816D70"/>
    <w:rsid w:val="00822F18"/>
    <w:rsid w:val="00825A89"/>
    <w:rsid w:val="008318C2"/>
    <w:rsid w:val="008324C3"/>
    <w:rsid w:val="00833B07"/>
    <w:rsid w:val="008352E4"/>
    <w:rsid w:val="00836CD2"/>
    <w:rsid w:val="00845EDB"/>
    <w:rsid w:val="00846CA2"/>
    <w:rsid w:val="00851959"/>
    <w:rsid w:val="0085478D"/>
    <w:rsid w:val="008569D7"/>
    <w:rsid w:val="00860E41"/>
    <w:rsid w:val="008642FF"/>
    <w:rsid w:val="008713A1"/>
    <w:rsid w:val="00871742"/>
    <w:rsid w:val="00872B73"/>
    <w:rsid w:val="00874B5A"/>
    <w:rsid w:val="008768B3"/>
    <w:rsid w:val="008813D3"/>
    <w:rsid w:val="00881667"/>
    <w:rsid w:val="008837A4"/>
    <w:rsid w:val="0088678F"/>
    <w:rsid w:val="00890000"/>
    <w:rsid w:val="0089181A"/>
    <w:rsid w:val="00893206"/>
    <w:rsid w:val="008A01F1"/>
    <w:rsid w:val="008A0358"/>
    <w:rsid w:val="008A036C"/>
    <w:rsid w:val="008A3913"/>
    <w:rsid w:val="008A45CC"/>
    <w:rsid w:val="008A5284"/>
    <w:rsid w:val="008A5DBA"/>
    <w:rsid w:val="008A7A0F"/>
    <w:rsid w:val="008B0B97"/>
    <w:rsid w:val="008B1041"/>
    <w:rsid w:val="008B1939"/>
    <w:rsid w:val="008B2163"/>
    <w:rsid w:val="008B356B"/>
    <w:rsid w:val="008B3C49"/>
    <w:rsid w:val="008B4FBF"/>
    <w:rsid w:val="008C0D56"/>
    <w:rsid w:val="008C347E"/>
    <w:rsid w:val="008C5123"/>
    <w:rsid w:val="008C6691"/>
    <w:rsid w:val="008D1A72"/>
    <w:rsid w:val="008D2C4F"/>
    <w:rsid w:val="008D40CC"/>
    <w:rsid w:val="008D433E"/>
    <w:rsid w:val="008D5DBF"/>
    <w:rsid w:val="008D6749"/>
    <w:rsid w:val="008D6DD4"/>
    <w:rsid w:val="008E3B76"/>
    <w:rsid w:val="008E49DE"/>
    <w:rsid w:val="008E4ABC"/>
    <w:rsid w:val="008E51FA"/>
    <w:rsid w:val="008E6F7D"/>
    <w:rsid w:val="008E7613"/>
    <w:rsid w:val="008F65DD"/>
    <w:rsid w:val="008F6678"/>
    <w:rsid w:val="00900036"/>
    <w:rsid w:val="00900A9B"/>
    <w:rsid w:val="00900AB2"/>
    <w:rsid w:val="00901726"/>
    <w:rsid w:val="00905D69"/>
    <w:rsid w:val="0090746A"/>
    <w:rsid w:val="00907DD6"/>
    <w:rsid w:val="00911567"/>
    <w:rsid w:val="0091184E"/>
    <w:rsid w:val="009155AF"/>
    <w:rsid w:val="0093163C"/>
    <w:rsid w:val="00932274"/>
    <w:rsid w:val="00932B84"/>
    <w:rsid w:val="0093538B"/>
    <w:rsid w:val="00935BEC"/>
    <w:rsid w:val="00937AF2"/>
    <w:rsid w:val="0094140C"/>
    <w:rsid w:val="009515E5"/>
    <w:rsid w:val="009525A6"/>
    <w:rsid w:val="009549AD"/>
    <w:rsid w:val="009554C5"/>
    <w:rsid w:val="00956A9B"/>
    <w:rsid w:val="00965887"/>
    <w:rsid w:val="009660D2"/>
    <w:rsid w:val="00971E82"/>
    <w:rsid w:val="009727D9"/>
    <w:rsid w:val="0098032E"/>
    <w:rsid w:val="009860E6"/>
    <w:rsid w:val="0098613D"/>
    <w:rsid w:val="00987FA7"/>
    <w:rsid w:val="009906A7"/>
    <w:rsid w:val="00990F81"/>
    <w:rsid w:val="00991004"/>
    <w:rsid w:val="009914B9"/>
    <w:rsid w:val="00992F96"/>
    <w:rsid w:val="009930FF"/>
    <w:rsid w:val="00994387"/>
    <w:rsid w:val="009A0DE7"/>
    <w:rsid w:val="009A39B9"/>
    <w:rsid w:val="009A4B43"/>
    <w:rsid w:val="009A67E1"/>
    <w:rsid w:val="009A77DE"/>
    <w:rsid w:val="009B10C4"/>
    <w:rsid w:val="009B7900"/>
    <w:rsid w:val="009C037E"/>
    <w:rsid w:val="009C2200"/>
    <w:rsid w:val="009C3A41"/>
    <w:rsid w:val="009C524B"/>
    <w:rsid w:val="009C534D"/>
    <w:rsid w:val="009C6967"/>
    <w:rsid w:val="009D05FD"/>
    <w:rsid w:val="009D177A"/>
    <w:rsid w:val="009D23E8"/>
    <w:rsid w:val="009D4654"/>
    <w:rsid w:val="009D5C2F"/>
    <w:rsid w:val="009D625C"/>
    <w:rsid w:val="009E1A32"/>
    <w:rsid w:val="009E1FF6"/>
    <w:rsid w:val="009E26D4"/>
    <w:rsid w:val="009E3D63"/>
    <w:rsid w:val="009E42D3"/>
    <w:rsid w:val="009E7BEF"/>
    <w:rsid w:val="009E7EF4"/>
    <w:rsid w:val="009F7996"/>
    <w:rsid w:val="009F79C0"/>
    <w:rsid w:val="00A04DAD"/>
    <w:rsid w:val="00A067CE"/>
    <w:rsid w:val="00A132F4"/>
    <w:rsid w:val="00A21504"/>
    <w:rsid w:val="00A30405"/>
    <w:rsid w:val="00A30C44"/>
    <w:rsid w:val="00A331E9"/>
    <w:rsid w:val="00A37D11"/>
    <w:rsid w:val="00A40CBD"/>
    <w:rsid w:val="00A43AB6"/>
    <w:rsid w:val="00A52227"/>
    <w:rsid w:val="00A52AFF"/>
    <w:rsid w:val="00A56715"/>
    <w:rsid w:val="00A57013"/>
    <w:rsid w:val="00A60DB2"/>
    <w:rsid w:val="00A61182"/>
    <w:rsid w:val="00A63E42"/>
    <w:rsid w:val="00A64317"/>
    <w:rsid w:val="00A6553A"/>
    <w:rsid w:val="00A66F25"/>
    <w:rsid w:val="00A90524"/>
    <w:rsid w:val="00A92D18"/>
    <w:rsid w:val="00A941C3"/>
    <w:rsid w:val="00A96E77"/>
    <w:rsid w:val="00AA19D7"/>
    <w:rsid w:val="00AA4C5E"/>
    <w:rsid w:val="00AA60D8"/>
    <w:rsid w:val="00AA679F"/>
    <w:rsid w:val="00AB045F"/>
    <w:rsid w:val="00AB0FDF"/>
    <w:rsid w:val="00AB6B32"/>
    <w:rsid w:val="00AC00B7"/>
    <w:rsid w:val="00AC2069"/>
    <w:rsid w:val="00AC4456"/>
    <w:rsid w:val="00AC5BE7"/>
    <w:rsid w:val="00AC6570"/>
    <w:rsid w:val="00AC68B6"/>
    <w:rsid w:val="00AC74A2"/>
    <w:rsid w:val="00AD13F8"/>
    <w:rsid w:val="00AD5205"/>
    <w:rsid w:val="00AD7F20"/>
    <w:rsid w:val="00AE4261"/>
    <w:rsid w:val="00AE49DE"/>
    <w:rsid w:val="00AF356A"/>
    <w:rsid w:val="00AF3F31"/>
    <w:rsid w:val="00AF5CB0"/>
    <w:rsid w:val="00AF64ED"/>
    <w:rsid w:val="00AF70BE"/>
    <w:rsid w:val="00B015EE"/>
    <w:rsid w:val="00B06690"/>
    <w:rsid w:val="00B075B0"/>
    <w:rsid w:val="00B122B1"/>
    <w:rsid w:val="00B1342C"/>
    <w:rsid w:val="00B13C4B"/>
    <w:rsid w:val="00B13CD2"/>
    <w:rsid w:val="00B14768"/>
    <w:rsid w:val="00B22440"/>
    <w:rsid w:val="00B233DE"/>
    <w:rsid w:val="00B35C95"/>
    <w:rsid w:val="00B36ED7"/>
    <w:rsid w:val="00B409F8"/>
    <w:rsid w:val="00B44C8D"/>
    <w:rsid w:val="00B4680C"/>
    <w:rsid w:val="00B46F4E"/>
    <w:rsid w:val="00B475F5"/>
    <w:rsid w:val="00B508DE"/>
    <w:rsid w:val="00B53394"/>
    <w:rsid w:val="00B534C8"/>
    <w:rsid w:val="00B60AAE"/>
    <w:rsid w:val="00B61F22"/>
    <w:rsid w:val="00B63238"/>
    <w:rsid w:val="00B66B1B"/>
    <w:rsid w:val="00B73D9C"/>
    <w:rsid w:val="00B74E4C"/>
    <w:rsid w:val="00B7516A"/>
    <w:rsid w:val="00B755A0"/>
    <w:rsid w:val="00B81686"/>
    <w:rsid w:val="00B83823"/>
    <w:rsid w:val="00B878E9"/>
    <w:rsid w:val="00B91339"/>
    <w:rsid w:val="00B93A31"/>
    <w:rsid w:val="00B97B36"/>
    <w:rsid w:val="00BA4D75"/>
    <w:rsid w:val="00BA5571"/>
    <w:rsid w:val="00BA5AFE"/>
    <w:rsid w:val="00BB205B"/>
    <w:rsid w:val="00BB2216"/>
    <w:rsid w:val="00BB5FF6"/>
    <w:rsid w:val="00BB6E66"/>
    <w:rsid w:val="00BC3CE2"/>
    <w:rsid w:val="00BC61FE"/>
    <w:rsid w:val="00BD0494"/>
    <w:rsid w:val="00BD12B7"/>
    <w:rsid w:val="00BD3399"/>
    <w:rsid w:val="00BD34DC"/>
    <w:rsid w:val="00BD5BEE"/>
    <w:rsid w:val="00BD695E"/>
    <w:rsid w:val="00BD6CE6"/>
    <w:rsid w:val="00BD7229"/>
    <w:rsid w:val="00BD7B38"/>
    <w:rsid w:val="00BE1F1B"/>
    <w:rsid w:val="00BE2E42"/>
    <w:rsid w:val="00BE34CC"/>
    <w:rsid w:val="00BE3A72"/>
    <w:rsid w:val="00BE3F96"/>
    <w:rsid w:val="00BE69E7"/>
    <w:rsid w:val="00BE73B8"/>
    <w:rsid w:val="00BF058E"/>
    <w:rsid w:val="00BF106D"/>
    <w:rsid w:val="00BF1A69"/>
    <w:rsid w:val="00BF287C"/>
    <w:rsid w:val="00BF2D2B"/>
    <w:rsid w:val="00BF30F0"/>
    <w:rsid w:val="00BF58C5"/>
    <w:rsid w:val="00BF6211"/>
    <w:rsid w:val="00C016C8"/>
    <w:rsid w:val="00C01A16"/>
    <w:rsid w:val="00C04E2A"/>
    <w:rsid w:val="00C04EFB"/>
    <w:rsid w:val="00C05211"/>
    <w:rsid w:val="00C060BF"/>
    <w:rsid w:val="00C11F17"/>
    <w:rsid w:val="00C12448"/>
    <w:rsid w:val="00C17D4A"/>
    <w:rsid w:val="00C20B25"/>
    <w:rsid w:val="00C21180"/>
    <w:rsid w:val="00C2194F"/>
    <w:rsid w:val="00C40A33"/>
    <w:rsid w:val="00C4298C"/>
    <w:rsid w:val="00C4365A"/>
    <w:rsid w:val="00C43675"/>
    <w:rsid w:val="00C436BB"/>
    <w:rsid w:val="00C446B8"/>
    <w:rsid w:val="00C45846"/>
    <w:rsid w:val="00C45AAB"/>
    <w:rsid w:val="00C500A9"/>
    <w:rsid w:val="00C50E3E"/>
    <w:rsid w:val="00C52CD6"/>
    <w:rsid w:val="00C55604"/>
    <w:rsid w:val="00C55771"/>
    <w:rsid w:val="00C56288"/>
    <w:rsid w:val="00C622AB"/>
    <w:rsid w:val="00C637BC"/>
    <w:rsid w:val="00C64A76"/>
    <w:rsid w:val="00C65169"/>
    <w:rsid w:val="00C658BA"/>
    <w:rsid w:val="00C66B7C"/>
    <w:rsid w:val="00C72C83"/>
    <w:rsid w:val="00C73533"/>
    <w:rsid w:val="00C73CCD"/>
    <w:rsid w:val="00C74243"/>
    <w:rsid w:val="00C74F84"/>
    <w:rsid w:val="00C821A4"/>
    <w:rsid w:val="00C821FE"/>
    <w:rsid w:val="00C857F0"/>
    <w:rsid w:val="00C872FA"/>
    <w:rsid w:val="00C91DE0"/>
    <w:rsid w:val="00C936EB"/>
    <w:rsid w:val="00C93733"/>
    <w:rsid w:val="00C95AE3"/>
    <w:rsid w:val="00C97C4F"/>
    <w:rsid w:val="00CA3E67"/>
    <w:rsid w:val="00CA7205"/>
    <w:rsid w:val="00CB13BB"/>
    <w:rsid w:val="00CB16E5"/>
    <w:rsid w:val="00CB239A"/>
    <w:rsid w:val="00CB5EB8"/>
    <w:rsid w:val="00CB6D04"/>
    <w:rsid w:val="00CC3A81"/>
    <w:rsid w:val="00CC45D7"/>
    <w:rsid w:val="00CC6C96"/>
    <w:rsid w:val="00CD0875"/>
    <w:rsid w:val="00CD08C0"/>
    <w:rsid w:val="00CD3675"/>
    <w:rsid w:val="00CD394E"/>
    <w:rsid w:val="00CE1616"/>
    <w:rsid w:val="00CE2FFB"/>
    <w:rsid w:val="00CE31EC"/>
    <w:rsid w:val="00CE3B49"/>
    <w:rsid w:val="00CE4367"/>
    <w:rsid w:val="00CE4583"/>
    <w:rsid w:val="00CE73CB"/>
    <w:rsid w:val="00CF0BFE"/>
    <w:rsid w:val="00CF2D2F"/>
    <w:rsid w:val="00CF2F66"/>
    <w:rsid w:val="00CF3DED"/>
    <w:rsid w:val="00D041DA"/>
    <w:rsid w:val="00D060A7"/>
    <w:rsid w:val="00D066CA"/>
    <w:rsid w:val="00D06823"/>
    <w:rsid w:val="00D06C67"/>
    <w:rsid w:val="00D06CF7"/>
    <w:rsid w:val="00D06F78"/>
    <w:rsid w:val="00D07A6B"/>
    <w:rsid w:val="00D12386"/>
    <w:rsid w:val="00D127FD"/>
    <w:rsid w:val="00D1350D"/>
    <w:rsid w:val="00D14D34"/>
    <w:rsid w:val="00D172DD"/>
    <w:rsid w:val="00D20EC3"/>
    <w:rsid w:val="00D22CBF"/>
    <w:rsid w:val="00D23FCF"/>
    <w:rsid w:val="00D279F0"/>
    <w:rsid w:val="00D31E24"/>
    <w:rsid w:val="00D32AC1"/>
    <w:rsid w:val="00D32CD3"/>
    <w:rsid w:val="00D3651E"/>
    <w:rsid w:val="00D369AA"/>
    <w:rsid w:val="00D406C6"/>
    <w:rsid w:val="00D53217"/>
    <w:rsid w:val="00D55591"/>
    <w:rsid w:val="00D63FA5"/>
    <w:rsid w:val="00D655BE"/>
    <w:rsid w:val="00D67624"/>
    <w:rsid w:val="00D71015"/>
    <w:rsid w:val="00D74AA6"/>
    <w:rsid w:val="00D75E18"/>
    <w:rsid w:val="00D77B0F"/>
    <w:rsid w:val="00D836BB"/>
    <w:rsid w:val="00D83ADF"/>
    <w:rsid w:val="00D8501A"/>
    <w:rsid w:val="00D85650"/>
    <w:rsid w:val="00D864EE"/>
    <w:rsid w:val="00D86CCE"/>
    <w:rsid w:val="00D95A2A"/>
    <w:rsid w:val="00DA2B24"/>
    <w:rsid w:val="00DB4C2C"/>
    <w:rsid w:val="00DB6E21"/>
    <w:rsid w:val="00DC2C06"/>
    <w:rsid w:val="00DC5C5C"/>
    <w:rsid w:val="00DC6126"/>
    <w:rsid w:val="00DC7292"/>
    <w:rsid w:val="00DD00AF"/>
    <w:rsid w:val="00DD056D"/>
    <w:rsid w:val="00DD3E0E"/>
    <w:rsid w:val="00DE05E8"/>
    <w:rsid w:val="00DE0F3D"/>
    <w:rsid w:val="00DE13ED"/>
    <w:rsid w:val="00DF0B6A"/>
    <w:rsid w:val="00DF21AC"/>
    <w:rsid w:val="00DF3463"/>
    <w:rsid w:val="00DF44E5"/>
    <w:rsid w:val="00DF79C4"/>
    <w:rsid w:val="00E01481"/>
    <w:rsid w:val="00E02367"/>
    <w:rsid w:val="00E039B8"/>
    <w:rsid w:val="00E044C8"/>
    <w:rsid w:val="00E052CF"/>
    <w:rsid w:val="00E05C54"/>
    <w:rsid w:val="00E14262"/>
    <w:rsid w:val="00E15BB0"/>
    <w:rsid w:val="00E22695"/>
    <w:rsid w:val="00E23AAA"/>
    <w:rsid w:val="00E407D8"/>
    <w:rsid w:val="00E506CB"/>
    <w:rsid w:val="00E535A7"/>
    <w:rsid w:val="00E54A65"/>
    <w:rsid w:val="00E54B74"/>
    <w:rsid w:val="00E55345"/>
    <w:rsid w:val="00E6164D"/>
    <w:rsid w:val="00E6682B"/>
    <w:rsid w:val="00E7219A"/>
    <w:rsid w:val="00E75A4C"/>
    <w:rsid w:val="00E8321C"/>
    <w:rsid w:val="00E83672"/>
    <w:rsid w:val="00E856F0"/>
    <w:rsid w:val="00E87A37"/>
    <w:rsid w:val="00E903A8"/>
    <w:rsid w:val="00E91032"/>
    <w:rsid w:val="00E9241D"/>
    <w:rsid w:val="00E92A0D"/>
    <w:rsid w:val="00E9383B"/>
    <w:rsid w:val="00E94BAE"/>
    <w:rsid w:val="00EA2B9F"/>
    <w:rsid w:val="00EA7D30"/>
    <w:rsid w:val="00EB14F3"/>
    <w:rsid w:val="00EB359B"/>
    <w:rsid w:val="00EB3F9E"/>
    <w:rsid w:val="00EB4CA0"/>
    <w:rsid w:val="00EC0227"/>
    <w:rsid w:val="00EC049E"/>
    <w:rsid w:val="00EC3314"/>
    <w:rsid w:val="00EC6138"/>
    <w:rsid w:val="00ED1618"/>
    <w:rsid w:val="00ED1958"/>
    <w:rsid w:val="00ED46E9"/>
    <w:rsid w:val="00ED7E57"/>
    <w:rsid w:val="00EE50FC"/>
    <w:rsid w:val="00EE53E4"/>
    <w:rsid w:val="00EE5E2F"/>
    <w:rsid w:val="00EE61DC"/>
    <w:rsid w:val="00EE732C"/>
    <w:rsid w:val="00EF0B42"/>
    <w:rsid w:val="00EF1D70"/>
    <w:rsid w:val="00EF5C8A"/>
    <w:rsid w:val="00F0098C"/>
    <w:rsid w:val="00F109A9"/>
    <w:rsid w:val="00F15FAE"/>
    <w:rsid w:val="00F17C48"/>
    <w:rsid w:val="00F21B91"/>
    <w:rsid w:val="00F23DA5"/>
    <w:rsid w:val="00F259D1"/>
    <w:rsid w:val="00F30EA0"/>
    <w:rsid w:val="00F31303"/>
    <w:rsid w:val="00F3130D"/>
    <w:rsid w:val="00F317B7"/>
    <w:rsid w:val="00F31CA5"/>
    <w:rsid w:val="00F31EA1"/>
    <w:rsid w:val="00F341C3"/>
    <w:rsid w:val="00F4116E"/>
    <w:rsid w:val="00F51DC3"/>
    <w:rsid w:val="00F524C1"/>
    <w:rsid w:val="00F54F33"/>
    <w:rsid w:val="00F565F0"/>
    <w:rsid w:val="00F57DD6"/>
    <w:rsid w:val="00F60058"/>
    <w:rsid w:val="00F65DF8"/>
    <w:rsid w:val="00F66258"/>
    <w:rsid w:val="00F66CE9"/>
    <w:rsid w:val="00F71EDE"/>
    <w:rsid w:val="00F72D50"/>
    <w:rsid w:val="00F745BE"/>
    <w:rsid w:val="00F76F54"/>
    <w:rsid w:val="00F771F2"/>
    <w:rsid w:val="00F84DB0"/>
    <w:rsid w:val="00F8610D"/>
    <w:rsid w:val="00F87268"/>
    <w:rsid w:val="00F87833"/>
    <w:rsid w:val="00F90F1B"/>
    <w:rsid w:val="00F92910"/>
    <w:rsid w:val="00F93488"/>
    <w:rsid w:val="00F93DE4"/>
    <w:rsid w:val="00F93F12"/>
    <w:rsid w:val="00FA3634"/>
    <w:rsid w:val="00FA3ADD"/>
    <w:rsid w:val="00FB2443"/>
    <w:rsid w:val="00FB45B8"/>
    <w:rsid w:val="00FB51B3"/>
    <w:rsid w:val="00FB66FC"/>
    <w:rsid w:val="00FC0F65"/>
    <w:rsid w:val="00FC7D9F"/>
    <w:rsid w:val="00FD1C5F"/>
    <w:rsid w:val="00FD2F45"/>
    <w:rsid w:val="00FD36A2"/>
    <w:rsid w:val="00FD592E"/>
    <w:rsid w:val="00FD73FF"/>
    <w:rsid w:val="00FE0CF5"/>
    <w:rsid w:val="00FE261D"/>
    <w:rsid w:val="00FE69E9"/>
    <w:rsid w:val="00FF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486122"/>
  <w15:docId w15:val="{1B987D11-E28C-41F0-B96A-AAA26B307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4F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tr-TR"/>
    </w:rPr>
  </w:style>
  <w:style w:type="paragraph" w:styleId="Balk4">
    <w:name w:val="heading 4"/>
    <w:basedOn w:val="Normal"/>
    <w:next w:val="Normal"/>
    <w:link w:val="Balk4Char"/>
    <w:unhideWhenUsed/>
    <w:qFormat/>
    <w:rsid w:val="00EB14F3"/>
    <w:pPr>
      <w:keepNext/>
      <w:spacing w:before="120" w:after="120"/>
      <w:jc w:val="center"/>
      <w:outlineLvl w:val="3"/>
    </w:pPr>
    <w:rPr>
      <w:b/>
      <w:sz w:val="14"/>
    </w:rPr>
  </w:style>
  <w:style w:type="paragraph" w:styleId="Balk5">
    <w:name w:val="heading 5"/>
    <w:basedOn w:val="Normal"/>
    <w:next w:val="Normal"/>
    <w:link w:val="Balk5Char"/>
    <w:unhideWhenUsed/>
    <w:qFormat/>
    <w:rsid w:val="00EB14F3"/>
    <w:pPr>
      <w:keepNext/>
      <w:spacing w:after="120"/>
      <w:jc w:val="center"/>
      <w:outlineLvl w:val="4"/>
    </w:pPr>
    <w:rPr>
      <w:b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4Char">
    <w:name w:val="Başlık 4 Char"/>
    <w:basedOn w:val="VarsaylanParagrafYazTipi"/>
    <w:link w:val="Balk4"/>
    <w:rsid w:val="00EB14F3"/>
    <w:rPr>
      <w:rFonts w:ascii="Times New Roman" w:eastAsia="Times New Roman" w:hAnsi="Times New Roman" w:cs="Times New Roman"/>
      <w:b/>
      <w:sz w:val="14"/>
      <w:szCs w:val="20"/>
      <w:lang w:val="en-US" w:eastAsia="tr-TR"/>
    </w:rPr>
  </w:style>
  <w:style w:type="character" w:customStyle="1" w:styleId="Balk5Char">
    <w:name w:val="Başlık 5 Char"/>
    <w:basedOn w:val="VarsaylanParagrafYazTipi"/>
    <w:link w:val="Balk5"/>
    <w:rsid w:val="00EB14F3"/>
    <w:rPr>
      <w:rFonts w:ascii="Times New Roman" w:eastAsia="Times New Roman" w:hAnsi="Times New Roman" w:cs="Times New Roman"/>
      <w:b/>
      <w:sz w:val="24"/>
      <w:szCs w:val="20"/>
      <w:lang w:eastAsia="tr-TR"/>
    </w:rPr>
  </w:style>
  <w:style w:type="paragraph" w:styleId="ListeParagraf">
    <w:name w:val="List Paragraph"/>
    <w:basedOn w:val="Normal"/>
    <w:uiPriority w:val="34"/>
    <w:qFormat/>
    <w:rsid w:val="000971D8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F058E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F058E"/>
    <w:rPr>
      <w:rFonts w:ascii="Segoe UI" w:eastAsia="Times New Roman" w:hAnsi="Segoe UI" w:cs="Segoe UI"/>
      <w:sz w:val="18"/>
      <w:szCs w:val="18"/>
      <w:lang w:val="en-US" w:eastAsia="tr-TR"/>
    </w:rPr>
  </w:style>
  <w:style w:type="paragraph" w:styleId="AralkYok">
    <w:name w:val="No Spacing"/>
    <w:uiPriority w:val="1"/>
    <w:qFormat/>
    <w:rsid w:val="007E4833"/>
    <w:pPr>
      <w:spacing w:after="0" w:line="240" w:lineRule="auto"/>
    </w:pPr>
  </w:style>
  <w:style w:type="character" w:styleId="Kpr">
    <w:name w:val="Hyperlink"/>
    <w:basedOn w:val="VarsaylanParagrafYazTipi"/>
    <w:uiPriority w:val="99"/>
    <w:unhideWhenUsed/>
    <w:rsid w:val="00540BBC"/>
    <w:rPr>
      <w:color w:val="0000FF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D07A6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7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1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1F5022-2181-4A35-9C84-567BBC5AA0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49</Words>
  <Characters>1990</Characters>
  <Application>Microsoft Office Word</Application>
  <DocSecurity>0</DocSecurity>
  <Lines>16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</dc:creator>
  <cp:lastModifiedBy>Mustafa Özgür Öteyaka</cp:lastModifiedBy>
  <cp:revision>10</cp:revision>
  <cp:lastPrinted>2026-01-23T09:20:00Z</cp:lastPrinted>
  <dcterms:created xsi:type="dcterms:W3CDTF">2026-01-28T09:40:00Z</dcterms:created>
  <dcterms:modified xsi:type="dcterms:W3CDTF">2026-03-11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1849ddac116490856605af0beb8f443353127b420f2ba2cd6cb01f54b2990a</vt:lpwstr>
  </property>
</Properties>
</file>